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130411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0B9A">
        <w:rPr>
          <w:rFonts w:eastAsia="Times New Roman" w:cstheme="minorHAnsi"/>
          <w:b/>
        </w:rPr>
        <w:t>66311</w:t>
      </w:r>
    </w:p>
    <w:p w14:paraId="2F6924E5" w14:textId="10FF9C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0B9A">
        <w:rPr>
          <w:rFonts w:eastAsia="Times New Roman" w:cstheme="minorHAnsi"/>
          <w:b/>
        </w:rPr>
        <w:t>Nilesh Kolhe</w:t>
      </w:r>
    </w:p>
    <w:p w14:paraId="6FB9233B" w14:textId="7927A8F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0B9A" w:rsidRPr="00420E25">
          <w:rPr>
            <w:rStyle w:val="Hyperlink"/>
            <w:rFonts w:eastAsia="Times New Roman" w:cstheme="minorHAnsi"/>
            <w:b/>
          </w:rPr>
          <w:t>https://review.jove.com/account/file-uploader?src=20224903</w:t>
        </w:r>
      </w:hyperlink>
    </w:p>
    <w:p w14:paraId="2C89778F" w14:textId="77777777" w:rsidR="004E0C5A" w:rsidRPr="00694CEE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30BC7CCC" w14:textId="0908D8D2" w:rsidR="004E0C5A" w:rsidRPr="00694CEE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694CEE">
        <w:rPr>
          <w:rFonts w:eastAsia="Times New Roman" w:cstheme="minorHAnsi"/>
          <w:b/>
          <w:sz w:val="32"/>
          <w:szCs w:val="32"/>
        </w:rPr>
        <w:t xml:space="preserve">Title: </w:t>
      </w:r>
      <w:r w:rsidR="002A0B9A" w:rsidRPr="00694CEE">
        <w:rPr>
          <w:rFonts w:eastAsia="Times New Roman" w:cstheme="minorHAnsi"/>
          <w:b/>
          <w:sz w:val="32"/>
          <w:szCs w:val="32"/>
        </w:rPr>
        <w:t xml:space="preserve">Measuring Associative Learning in Chemotaxis of the Nematode </w:t>
      </w:r>
      <w:r w:rsidR="002A0B9A" w:rsidRPr="00694CEE">
        <w:rPr>
          <w:rFonts w:eastAsia="Times New Roman" w:cstheme="minorHAnsi"/>
          <w:b/>
          <w:i/>
          <w:iCs/>
          <w:sz w:val="32"/>
          <w:szCs w:val="32"/>
        </w:rPr>
        <w:t>Caenorhabditis elega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0B45DA55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64394F" w:rsidRPr="0064394F">
        <w:rPr>
          <w:b/>
          <w:bCs/>
        </w:rPr>
        <w:t>Salt Chemotaxis Learning in</w:t>
      </w:r>
      <w:r w:rsidR="0064394F" w:rsidRPr="0064394F">
        <w:rPr>
          <w:b/>
          <w:bCs/>
          <w:i/>
          <w:iCs/>
        </w:rPr>
        <w:t xml:space="preserve"> C. elegan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7360607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6ED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698792A" w14:textId="4B0EC580" w:rsidR="00516056" w:rsidRPr="00516056" w:rsidRDefault="00EC3C46" w:rsidP="00516056">
      <w:pPr>
        <w:rPr>
          <w:sz w:val="28"/>
          <w:szCs w:val="28"/>
          <w:vertAlign w:val="superscript"/>
          <w:lang w:val="en-GB"/>
        </w:rPr>
      </w:pPr>
      <w:r w:rsidRPr="00516056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516056" w:rsidRPr="00516056">
        <w:rPr>
          <w:sz w:val="28"/>
          <w:szCs w:val="28"/>
          <w:lang w:val="en-GB"/>
        </w:rPr>
        <w:t>Daniel-Cosmin Marcu</w:t>
      </w:r>
      <w:r w:rsidR="00516056" w:rsidRPr="00516056">
        <w:rPr>
          <w:sz w:val="28"/>
          <w:szCs w:val="28"/>
          <w:vertAlign w:val="superscript"/>
          <w:lang w:val="en-GB"/>
        </w:rPr>
        <w:t>*</w:t>
      </w:r>
      <w:r w:rsidR="00516056" w:rsidRPr="00516056">
        <w:rPr>
          <w:sz w:val="28"/>
          <w:szCs w:val="28"/>
          <w:lang w:val="en-GB"/>
        </w:rPr>
        <w:t>, Ephraim Immanuel Berthold</w:t>
      </w:r>
      <w:r w:rsidR="00516056" w:rsidRPr="00516056">
        <w:rPr>
          <w:sz w:val="28"/>
          <w:szCs w:val="28"/>
          <w:vertAlign w:val="superscript"/>
          <w:lang w:val="en-GB"/>
        </w:rPr>
        <w:t>*</w:t>
      </w:r>
      <w:r w:rsidR="00516056" w:rsidRPr="00516056">
        <w:rPr>
          <w:sz w:val="28"/>
          <w:szCs w:val="28"/>
          <w:lang w:val="en-GB"/>
        </w:rPr>
        <w:t>, Karl Emanuel Busch</w:t>
      </w:r>
    </w:p>
    <w:p w14:paraId="326D1ED2" w14:textId="77777777" w:rsidR="00516056" w:rsidRPr="00516056" w:rsidRDefault="00516056" w:rsidP="00516056">
      <w:pPr>
        <w:rPr>
          <w:sz w:val="28"/>
          <w:szCs w:val="28"/>
          <w:lang w:val="en-GB"/>
        </w:rPr>
      </w:pPr>
    </w:p>
    <w:p w14:paraId="1F441A9C" w14:textId="16634B77" w:rsidR="00516056" w:rsidRPr="00516056" w:rsidRDefault="00516056" w:rsidP="00516056">
      <w:pPr>
        <w:rPr>
          <w:sz w:val="28"/>
          <w:szCs w:val="28"/>
          <w:lang w:val="en-GB"/>
        </w:rPr>
      </w:pPr>
      <w:r w:rsidRPr="00516056">
        <w:rPr>
          <w:sz w:val="28"/>
          <w:szCs w:val="28"/>
          <w:lang w:val="en-GB"/>
        </w:rPr>
        <w:t>Institute for Mind Brain and Behavior, Faculty of Medicine, HMU Health and Medical University Potsdam</w:t>
      </w:r>
    </w:p>
    <w:p w14:paraId="12BD8E9E" w14:textId="77777777" w:rsidR="00516056" w:rsidRPr="00516056" w:rsidRDefault="00516056" w:rsidP="00516056">
      <w:pPr>
        <w:rPr>
          <w:sz w:val="28"/>
          <w:szCs w:val="28"/>
          <w:lang w:val="en-GB"/>
        </w:rPr>
      </w:pPr>
    </w:p>
    <w:p w14:paraId="74A3CDA1" w14:textId="7A52BF3C" w:rsidR="00D6314B" w:rsidRPr="00B01445" w:rsidRDefault="00516056" w:rsidP="00B01445">
      <w:pPr>
        <w:rPr>
          <w:sz w:val="28"/>
          <w:szCs w:val="28"/>
          <w:lang w:val="en-GB"/>
        </w:rPr>
      </w:pPr>
      <w:r w:rsidRPr="00516056">
        <w:rPr>
          <w:sz w:val="28"/>
          <w:szCs w:val="28"/>
          <w:vertAlign w:val="superscript"/>
          <w:lang w:val="en-GB"/>
        </w:rPr>
        <w:t>*</w:t>
      </w:r>
      <w:r w:rsidRPr="00516056">
        <w:rPr>
          <w:sz w:val="28"/>
          <w:szCs w:val="28"/>
          <w:lang w:val="en-GB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8C6AA7C" w14:textId="16C8CB1B" w:rsidR="002518A0" w:rsidRPr="00597DFA" w:rsidRDefault="002518A0" w:rsidP="002518A0">
      <w:bookmarkStart w:id="0" w:name="_Hlk25233958"/>
      <w:r w:rsidRPr="00597DFA">
        <w:t xml:space="preserve">Karl Emanuel Busch </w:t>
      </w:r>
      <w:r w:rsidRPr="00597DFA">
        <w:tab/>
      </w:r>
      <w:r w:rsidRPr="002518A0">
        <w:t>emanuel.busch@hmu-potsdam.d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03A8C136" w:rsidR="003B5E26" w:rsidRPr="00B07A3B" w:rsidRDefault="002518A0" w:rsidP="009A0E7C">
      <w:pPr>
        <w:outlineLvl w:val="0"/>
        <w:rPr>
          <w:rFonts w:cstheme="minorHAnsi"/>
          <w:b/>
          <w:sz w:val="22"/>
          <w:szCs w:val="22"/>
        </w:rPr>
      </w:pPr>
      <w:r w:rsidRPr="002518A0">
        <w:t>emanuel.busch@hmu-potsdam.de</w:t>
      </w:r>
    </w:p>
    <w:p w14:paraId="4382DBCB" w14:textId="0B2D998C" w:rsidR="00676262" w:rsidRPr="00597DFA" w:rsidRDefault="00676262" w:rsidP="00676262">
      <w:pPr>
        <w:rPr>
          <w:lang w:val="en-GB"/>
        </w:rPr>
      </w:pPr>
      <w:r w:rsidRPr="00597DFA">
        <w:rPr>
          <w:lang w:val="en-GB"/>
        </w:rPr>
        <w:t>daniel-cosmin.marcu@hmu-potsdam.de</w:t>
      </w:r>
    </w:p>
    <w:p w14:paraId="0E36DBC8" w14:textId="0CAFDA25" w:rsidR="00676262" w:rsidRPr="00597DFA" w:rsidRDefault="00676262" w:rsidP="00676262">
      <w:pPr>
        <w:rPr>
          <w:lang w:val="en-GB"/>
        </w:rPr>
      </w:pPr>
      <w:r w:rsidRPr="00597DFA">
        <w:rPr>
          <w:lang w:val="en-GB"/>
        </w:rPr>
        <w:t>Ephraimberthold@outlook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FD8E8F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>. JoVE</w:t>
      </w:r>
      <w:r w:rsidR="004F5EA3">
        <w:rPr>
          <w:rFonts w:cstheme="minorHAnsi"/>
        </w:rPr>
        <w:t>'</w:t>
      </w:r>
      <w:r>
        <w:rPr>
          <w:rFonts w:cstheme="minorHAnsi"/>
        </w:rPr>
        <w:t xml:space="preserve">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DD682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F5EA3">
        <w:rPr>
          <w:rFonts w:cstheme="minorHAnsi"/>
          <w:bCs/>
          <w:sz w:val="22"/>
          <w:szCs w:val="22"/>
        </w:rPr>
        <w:t>24</w:t>
      </w:r>
    </w:p>
    <w:p w14:paraId="5AAC9C6C" w14:textId="7A6AB31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F5EA3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32754AD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11F6CB2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09E78BB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5A8A5CA6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</w:p>
    <w:p w14:paraId="0911276C" w14:textId="6497E2C5" w:rsidR="00A13CC3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45AD8F41" w14:textId="77777777" w:rsidR="00A13CC3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53C3AAC3" w14:textId="77777777" w:rsidR="00A13CC3" w:rsidRPr="00D473BF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497CCF04" w14:textId="667DEFE9" w:rsidR="00A13CC3" w:rsidRPr="00A13CC3" w:rsidRDefault="00A13CC3" w:rsidP="00D42CE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65E4AD9D" w14:textId="77777777" w:rsidR="00A13CC3" w:rsidRPr="0058214E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4191E61" w14:textId="77777777" w:rsidR="00A13CC3" w:rsidRDefault="00A13CC3" w:rsidP="00AF3977">
      <w:pPr>
        <w:spacing w:before="120"/>
        <w:rPr>
          <w:rFonts w:cstheme="minorHAnsi"/>
        </w:rPr>
      </w:pPr>
    </w:p>
    <w:p w14:paraId="7FE2A919" w14:textId="54B514B2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>What motivated you to choose JoVE for publishing your research?</w:t>
      </w:r>
    </w:p>
    <w:p w14:paraId="357E1959" w14:textId="77777777" w:rsidR="00A13CC3" w:rsidRPr="00D75084" w:rsidRDefault="00000000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AC51D83DE7E41B8A481D5113DFCEAE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CD24863D98E94C73A04930CB50682BFC"/>
          </w:placeholder>
          <w:temporary/>
          <w:showingPlcHdr/>
          <w:text/>
        </w:sdt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19F2926" w14:textId="7BAB60EF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7777777" w:rsidR="00A13CC3" w:rsidRPr="00B07A3B" w:rsidRDefault="00000000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160A71F5310A4FC4BBA75BE5DFA3D2B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AEA64C3F3E0946DB97E553C8992FD58C"/>
          </w:placeholder>
          <w:temporary/>
          <w:showingPlcHdr/>
          <w:text/>
        </w:sdt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6D538A0" w14:textId="31E39D5F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02B5E9A8" w14:textId="7E9EA92E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4AABBDC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200A3C" w:rsidRPr="00200A3C">
        <w:rPr>
          <w:rFonts w:ascii="Calibri" w:hAnsi="Calibri" w:cs="Calibri"/>
          <w:b/>
          <w:bCs/>
          <w:lang w:val="en-GB"/>
        </w:rPr>
        <w:t xml:space="preserve">Maintenance of </w:t>
      </w:r>
      <w:r w:rsidR="00200A3C" w:rsidRPr="00200A3C">
        <w:rPr>
          <w:rFonts w:ascii="Calibri" w:hAnsi="Calibri" w:cs="Calibri"/>
          <w:b/>
          <w:bCs/>
          <w:i/>
          <w:iCs/>
          <w:lang w:val="en-GB"/>
        </w:rPr>
        <w:t>C. elegans</w:t>
      </w:r>
      <w:r w:rsidR="00200A3C" w:rsidRPr="00200A3C">
        <w:rPr>
          <w:rFonts w:ascii="Calibri" w:hAnsi="Calibri" w:cs="Calibri"/>
          <w:b/>
          <w:bCs/>
          <w:lang w:val="en-GB"/>
        </w:rPr>
        <w:t xml:space="preserve"> and Preparation for Associative Learning Test via Timed Egg-Laying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D26A39A" w14:textId="3B3E30A7" w:rsidR="00676262" w:rsidRDefault="00FC794B" w:rsidP="00676262">
      <w:pPr>
        <w:pStyle w:val="Narration"/>
        <w:numPr>
          <w:ilvl w:val="1"/>
          <w:numId w:val="3"/>
        </w:numPr>
      </w:pPr>
      <w:r>
        <w:t>To begin, m</w:t>
      </w:r>
      <w:r w:rsidR="00676262">
        <w:t xml:space="preserve">aintain </w:t>
      </w:r>
      <w:r w:rsidR="00676262" w:rsidRPr="00FC794B">
        <w:rPr>
          <w:i/>
          <w:iCs/>
        </w:rPr>
        <w:t>Caenorhabditis elegans</w:t>
      </w:r>
      <w:r>
        <w:rPr>
          <w:i/>
          <w:iCs/>
        </w:rPr>
        <w:t xml:space="preserve"> </w:t>
      </w:r>
      <w:r w:rsidRPr="00330986">
        <w:rPr>
          <w:i/>
          <w:iCs/>
          <w:color w:val="FF0000"/>
        </w:rPr>
        <w:t>(See-nuh-RAB-dih-tis EL-ih-ganz)</w:t>
      </w:r>
      <w:r>
        <w:t xml:space="preserve"> </w:t>
      </w:r>
      <w:r w:rsidR="00676262">
        <w:t>N2</w:t>
      </w:r>
      <w:r>
        <w:t xml:space="preserve"> </w:t>
      </w:r>
      <w:r w:rsidRPr="00FC794B">
        <w:rPr>
          <w:i/>
          <w:iCs/>
          <w:color w:val="FF0000"/>
        </w:rPr>
        <w:t>(N-two)</w:t>
      </w:r>
      <w:r w:rsidR="00676262">
        <w:t xml:space="preserve"> on nematode growth medium agar plates fed with live </w:t>
      </w:r>
      <w:r w:rsidR="00676262" w:rsidRPr="00FD5FB9">
        <w:rPr>
          <w:i/>
          <w:iCs/>
        </w:rPr>
        <w:t>Escherichia coli</w:t>
      </w:r>
      <w:r>
        <w:t xml:space="preserve"> </w:t>
      </w:r>
      <w:r w:rsidRPr="00FC794B">
        <w:rPr>
          <w:i/>
          <w:iCs/>
          <w:color w:val="FF0000"/>
        </w:rPr>
        <w:t>(Esh-uh-RIK-ee-uh KOH-lai)</w:t>
      </w:r>
      <w:r w:rsidR="00676262">
        <w:t xml:space="preserve"> OP50 </w:t>
      </w:r>
      <w:r w:rsidR="00FD5FB9" w:rsidRPr="00FD5FB9">
        <w:rPr>
          <w:i/>
          <w:iCs/>
          <w:color w:val="FF0000"/>
        </w:rPr>
        <w:t>(O-P-fifty)</w:t>
      </w:r>
      <w:r w:rsidR="00FD5FB9">
        <w:t xml:space="preserve"> </w:t>
      </w:r>
      <w:r w:rsidR="00FD5FB9" w:rsidRPr="00FD5FB9">
        <w:rPr>
          <w:b/>
          <w:bCs/>
        </w:rPr>
        <w:t>[1]</w:t>
      </w:r>
      <w:r w:rsidR="00FD5FB9">
        <w:t xml:space="preserve"> overnight </w:t>
      </w:r>
      <w:r w:rsidR="00676262">
        <w:t xml:space="preserve">at 20 degrees Celsius. Store the plate upside down throughout maintenance to minimize moisture loss from the plates </w:t>
      </w:r>
      <w:r w:rsidR="00676262">
        <w:rPr>
          <w:b/>
        </w:rPr>
        <w:t>[2]</w:t>
      </w:r>
      <w:r w:rsidR="00676262">
        <w:t>.</w:t>
      </w:r>
    </w:p>
    <w:p w14:paraId="380817B4" w14:textId="784DBC48" w:rsidR="00FD5FB9" w:rsidRDefault="00676262" w:rsidP="00676262">
      <w:pPr>
        <w:pStyle w:val="ShotDescription"/>
        <w:numPr>
          <w:ilvl w:val="2"/>
          <w:numId w:val="3"/>
        </w:numPr>
      </w:pPr>
      <w:r>
        <w:t xml:space="preserve">WIDE: </w:t>
      </w:r>
      <w:r w:rsidR="00FD5FB9">
        <w:t>Establishing shot of t</w:t>
      </w:r>
      <w:r>
        <w:t xml:space="preserve">alent </w:t>
      </w:r>
      <w:r w:rsidR="00FD5FB9">
        <w:t xml:space="preserve">adding </w:t>
      </w:r>
      <w:r w:rsidR="00FD5FB9" w:rsidRPr="00FC794B">
        <w:rPr>
          <w:i/>
          <w:iCs/>
        </w:rPr>
        <w:t>Caenorhabditis elegans</w:t>
      </w:r>
      <w:r w:rsidR="00FD5FB9">
        <w:rPr>
          <w:i/>
          <w:iCs/>
        </w:rPr>
        <w:t xml:space="preserve"> </w:t>
      </w:r>
      <w:r w:rsidR="00FD5FB9" w:rsidRPr="00FD5FB9">
        <w:t xml:space="preserve">culture </w:t>
      </w:r>
      <w:r w:rsidR="00FD5FB9">
        <w:t>onto NGM agar plate.</w:t>
      </w:r>
      <w:r w:rsidR="00517718" w:rsidRPr="00517718">
        <w:rPr>
          <w:rFonts w:cstheme="minorHAnsi"/>
          <w:i/>
          <w:iCs/>
          <w:color w:val="0000FF"/>
          <w:shd w:val="clear" w:color="auto" w:fill="FFFFFF"/>
        </w:rPr>
        <w:t xml:space="preserve"> </w:t>
      </w:r>
      <w:r w:rsidR="00517718"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</w:t>
      </w:r>
      <w:r w:rsidR="00517718" w:rsidRPr="00ED2FBA">
        <w:rPr>
          <w:rFonts w:cstheme="minorHAnsi"/>
          <w:i/>
          <w:iCs/>
          <w:color w:val="0000FF"/>
          <w:shd w:val="clear" w:color="auto" w:fill="FFFFFF"/>
        </w:rPr>
        <w:t>In addition to this video shot, please also take a photograph of talent performing this action</w:t>
      </w:r>
      <w:r w:rsidR="00517718" w:rsidRPr="00473C27">
        <w:rPr>
          <w:rFonts w:cstheme="minorHAnsi"/>
          <w:i/>
          <w:iCs/>
          <w:color w:val="0000FF"/>
          <w:shd w:val="clear" w:color="auto" w:fill="FFFFFF"/>
        </w:rPr>
        <w:t>. Make sure that it is at least a half-body shot with the talent's face visible and zoom out so we have room for cropping.</w:t>
      </w:r>
      <w:r w:rsidR="00517718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274EB3F0" w14:textId="40583348" w:rsidR="00676262" w:rsidRDefault="00F95F29" w:rsidP="00676262">
      <w:pPr>
        <w:pStyle w:val="ShotDescription"/>
        <w:numPr>
          <w:ilvl w:val="2"/>
          <w:numId w:val="3"/>
        </w:numPr>
      </w:pPr>
      <w:r>
        <w:t xml:space="preserve">Talent placing the plate </w:t>
      </w:r>
      <w:r w:rsidR="00676262">
        <w:t>upside down inside an</w:t>
      </w:r>
      <w:r>
        <w:t xml:space="preserve"> 20 degrees Celsius</w:t>
      </w:r>
      <w:r w:rsidR="00676262">
        <w:t xml:space="preserve"> incubator</w:t>
      </w:r>
      <w:r>
        <w:t>.</w:t>
      </w:r>
    </w:p>
    <w:p w14:paraId="1159C48C" w14:textId="77777777" w:rsidR="00676262" w:rsidRDefault="00676262" w:rsidP="00676262"/>
    <w:p w14:paraId="1A91C9CD" w14:textId="2E3B08C3" w:rsidR="00676262" w:rsidRDefault="00E268CF" w:rsidP="006868BD">
      <w:pPr>
        <w:pStyle w:val="Narration"/>
        <w:numPr>
          <w:ilvl w:val="1"/>
          <w:numId w:val="3"/>
        </w:numPr>
      </w:pPr>
      <w:r>
        <w:t>The next day</w:t>
      </w:r>
      <w:r w:rsidR="00676262">
        <w:t xml:space="preserve">, transfer 30 young adult </w:t>
      </w:r>
      <w:r w:rsidR="00676262" w:rsidRPr="00E268CF">
        <w:rPr>
          <w:i/>
          <w:iCs/>
        </w:rPr>
        <w:t>C. elegans</w:t>
      </w:r>
      <w:r w:rsidR="00C80176">
        <w:rPr>
          <w:i/>
          <w:iCs/>
        </w:rPr>
        <w:t xml:space="preserve"> </w:t>
      </w:r>
      <w:r w:rsidR="00C80176" w:rsidRPr="00C80176">
        <w:rPr>
          <w:i/>
          <w:iCs/>
          <w:color w:val="FF0000"/>
        </w:rPr>
        <w:t>(See EL-ih-ganz)</w:t>
      </w:r>
      <w:r w:rsidR="00676262">
        <w:t xml:space="preserve"> onto </w:t>
      </w:r>
      <w:r w:rsidR="00330986">
        <w:t>the nematode</w:t>
      </w:r>
      <w:r w:rsidR="00676262">
        <w:t xml:space="preserve"> </w:t>
      </w:r>
      <w:commentRangeStart w:id="1"/>
      <w:r w:rsidR="00C80176">
        <w:t>growth plate</w:t>
      </w:r>
      <w:r w:rsidR="00676262">
        <w:t xml:space="preserve"> </w:t>
      </w:r>
      <w:commentRangeEnd w:id="1"/>
      <w:r w:rsidR="00C80176"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  <w:r w:rsidR="00676262">
        <w:rPr>
          <w:b/>
        </w:rPr>
        <w:t>[1]</w:t>
      </w:r>
      <w:r w:rsidR="00676262">
        <w:t>.</w:t>
      </w:r>
      <w:r w:rsidR="006868BD">
        <w:t xml:space="preserve"> Allow animals to lay eggs for approximately 8 hours at 20 degrees Celsius </w:t>
      </w:r>
      <w:r w:rsidR="006868BD">
        <w:rPr>
          <w:b/>
        </w:rPr>
        <w:t>[2]</w:t>
      </w:r>
      <w:r w:rsidR="006868BD">
        <w:t>.</w:t>
      </w:r>
    </w:p>
    <w:p w14:paraId="65F77704" w14:textId="29F24776" w:rsidR="00676262" w:rsidRDefault="00676262" w:rsidP="00676262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C80176">
        <w:t xml:space="preserve">transferring </w:t>
      </w:r>
      <w:r w:rsidR="00C80176" w:rsidRPr="00B158E1">
        <w:rPr>
          <w:i/>
          <w:iCs/>
        </w:rPr>
        <w:t>C. elegans</w:t>
      </w:r>
      <w:r w:rsidR="00C80176">
        <w:t xml:space="preserve"> onto a growth plate. </w:t>
      </w:r>
    </w:p>
    <w:p w14:paraId="4DF2E93A" w14:textId="1DEA0829" w:rsidR="006868BD" w:rsidRDefault="006868BD" w:rsidP="00676262">
      <w:pPr>
        <w:pStyle w:val="ShotDescription"/>
        <w:numPr>
          <w:ilvl w:val="2"/>
          <w:numId w:val="3"/>
        </w:numPr>
      </w:pPr>
      <w:r>
        <w:t xml:space="preserve">Talent placing the plate in an incubator. </w:t>
      </w:r>
    </w:p>
    <w:p w14:paraId="5AEA0543" w14:textId="77777777" w:rsidR="00676262" w:rsidRDefault="00676262" w:rsidP="00676262"/>
    <w:p w14:paraId="3AD97550" w14:textId="1F942A93" w:rsidR="00676262" w:rsidRDefault="00142B8E" w:rsidP="00676262">
      <w:pPr>
        <w:pStyle w:val="Narration"/>
        <w:numPr>
          <w:ilvl w:val="1"/>
          <w:numId w:val="3"/>
        </w:numPr>
      </w:pPr>
      <w:r>
        <w:t>After incubation, r</w:t>
      </w:r>
      <w:r w:rsidR="00676262">
        <w:t xml:space="preserve">emove all adult worms from the plate </w:t>
      </w:r>
      <w:r w:rsidR="00676262">
        <w:rPr>
          <w:b/>
        </w:rPr>
        <w:t>[1]</w:t>
      </w:r>
      <w:r w:rsidR="00676262">
        <w:t xml:space="preserve">. Culture the plate upside down at 20 degrees Celsius for 3 days </w:t>
      </w:r>
      <w:r w:rsidR="00676262">
        <w:rPr>
          <w:b/>
        </w:rPr>
        <w:t>[2]</w:t>
      </w:r>
      <w:r w:rsidR="00676262">
        <w:t>.</w:t>
      </w:r>
    </w:p>
    <w:p w14:paraId="4376623E" w14:textId="0B6CA8C9" w:rsidR="00676262" w:rsidRDefault="00676262" w:rsidP="00676262">
      <w:pPr>
        <w:pStyle w:val="ShotDescription"/>
        <w:numPr>
          <w:ilvl w:val="2"/>
          <w:numId w:val="3"/>
        </w:numPr>
      </w:pPr>
      <w:r>
        <w:t xml:space="preserve">Talent removing the adult worms </w:t>
      </w:r>
      <w:r w:rsidR="00F01587">
        <w:t xml:space="preserve">from the plate. </w:t>
      </w:r>
      <w:r>
        <w:t xml:space="preserve">  </w:t>
      </w:r>
    </w:p>
    <w:p w14:paraId="2FA3B8BF" w14:textId="5A7D4AFA" w:rsidR="00676262" w:rsidRDefault="00676262" w:rsidP="00676262">
      <w:pPr>
        <w:pStyle w:val="ShotDescription"/>
        <w:numPr>
          <w:ilvl w:val="2"/>
          <w:numId w:val="3"/>
        </w:numPr>
      </w:pPr>
      <w:r>
        <w:t>Shot of the plates being inverted and placed in the incubator.</w:t>
      </w:r>
    </w:p>
    <w:p w14:paraId="1E4D756F" w14:textId="1174B319" w:rsidR="003214D5" w:rsidRPr="00CC7A2C" w:rsidRDefault="003214D5" w:rsidP="003214D5">
      <w:pPr>
        <w:pStyle w:val="ShotDescription"/>
        <w:ind w:left="0" w:firstLine="0"/>
        <w:rPr>
          <w:b/>
          <w:bCs/>
        </w:rPr>
      </w:pPr>
      <w:r w:rsidRPr="003214D5">
        <w:rPr>
          <w:b/>
          <w:bCs/>
        </w:rPr>
        <w:t>Preparation of Assay</w:t>
      </w:r>
    </w:p>
    <w:p w14:paraId="10EB4EF3" w14:textId="1E498D56" w:rsidR="00EA3982" w:rsidRDefault="00CC7A2C" w:rsidP="00EA3982">
      <w:pPr>
        <w:pStyle w:val="Narration"/>
        <w:numPr>
          <w:ilvl w:val="1"/>
          <w:numId w:val="3"/>
        </w:numPr>
      </w:pPr>
      <w:r>
        <w:t xml:space="preserve">Seed half of the batch of 0 millimolar sodium chloride conditioning plate </w:t>
      </w:r>
      <w:r w:rsidR="0012200F">
        <w:t xml:space="preserve">or CP </w:t>
      </w:r>
      <w:r w:rsidR="0012200F" w:rsidRPr="00E90D55">
        <w:rPr>
          <w:i/>
          <w:iCs/>
          <w:color w:val="FF0000"/>
        </w:rPr>
        <w:t>(C-P)</w:t>
      </w:r>
      <w:r w:rsidR="0012200F">
        <w:t xml:space="preserve">, </w:t>
      </w:r>
      <w:r w:rsidR="00EA3982">
        <w:t>50 millimolar sodium chloride CP, and 100 millimolar sodium chloride CP with 200 microliters of OP50 per plate</w:t>
      </w:r>
      <w:r w:rsidR="00772938">
        <w:t xml:space="preserve"> to create </w:t>
      </w:r>
      <w:commentRangeStart w:id="2"/>
      <w:r w:rsidR="00EA3982">
        <w:t xml:space="preserve">CP0+ </w:t>
      </w:r>
      <w:r w:rsidR="00EA3982" w:rsidRPr="00C07F78">
        <w:rPr>
          <w:i/>
          <w:iCs/>
          <w:color w:val="FF0000"/>
        </w:rPr>
        <w:t>(C-P-zero-plus)</w:t>
      </w:r>
      <w:r w:rsidR="00EA3982">
        <w:t xml:space="preserve">, CP50+ </w:t>
      </w:r>
      <w:r w:rsidR="00EA3982" w:rsidRPr="00C07F78">
        <w:rPr>
          <w:i/>
          <w:iCs/>
          <w:color w:val="FF0000"/>
        </w:rPr>
        <w:t>(C-P-</w:t>
      </w:r>
      <w:r w:rsidR="00EA3982">
        <w:rPr>
          <w:i/>
          <w:iCs/>
          <w:color w:val="FF0000"/>
        </w:rPr>
        <w:t>fifty-</w:t>
      </w:r>
      <w:r w:rsidR="00EA3982" w:rsidRPr="00C07F78">
        <w:rPr>
          <w:i/>
          <w:iCs/>
          <w:color w:val="FF0000"/>
        </w:rPr>
        <w:t>plus)</w:t>
      </w:r>
      <w:r w:rsidR="00EA3982">
        <w:t xml:space="preserve">, and CP100+ </w:t>
      </w:r>
      <w:r w:rsidR="00EA3982" w:rsidRPr="00C07F78">
        <w:rPr>
          <w:i/>
          <w:iCs/>
          <w:color w:val="FF0000"/>
        </w:rPr>
        <w:t>(C-P-</w:t>
      </w:r>
      <w:r w:rsidR="00EA3982">
        <w:rPr>
          <w:i/>
          <w:iCs/>
          <w:color w:val="FF0000"/>
        </w:rPr>
        <w:t>hundred</w:t>
      </w:r>
      <w:r w:rsidR="00EA3982" w:rsidRPr="00C07F78">
        <w:rPr>
          <w:i/>
          <w:iCs/>
          <w:color w:val="FF0000"/>
        </w:rPr>
        <w:t>-plus)</w:t>
      </w:r>
      <w:commentRangeEnd w:id="2"/>
      <w:r w:rsidR="00652394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EA3982">
        <w:t>, respectively</w:t>
      </w:r>
      <w:r w:rsidR="004A1961">
        <w:t xml:space="preserve"> </w:t>
      </w:r>
      <w:r w:rsidR="004A1961" w:rsidRPr="004A1961">
        <w:rPr>
          <w:b/>
          <w:bCs/>
        </w:rPr>
        <w:t>[1]</w:t>
      </w:r>
      <w:r w:rsidR="004A1961">
        <w:t>.</w:t>
      </w:r>
    </w:p>
    <w:p w14:paraId="08D11D90" w14:textId="6DD7CBAE" w:rsidR="00CC7A2C" w:rsidRPr="00CE0FFD" w:rsidRDefault="004A1961" w:rsidP="004A1961">
      <w:pPr>
        <w:pStyle w:val="Narration"/>
        <w:numPr>
          <w:ilvl w:val="2"/>
          <w:numId w:val="3"/>
        </w:numPr>
      </w:pPr>
      <w:r>
        <w:t xml:space="preserve">Talent pipetting </w:t>
      </w:r>
      <w:r w:rsidRPr="0092022A">
        <w:t xml:space="preserve">200 microliters of OP50 onto </w:t>
      </w:r>
      <w:r w:rsidR="0035637A" w:rsidRPr="0092022A">
        <w:rPr>
          <w:lang w:val="en-GB"/>
        </w:rPr>
        <w:t>CP0+, CP50+, and CP100+ plates.</w:t>
      </w:r>
      <w:r w:rsidR="0035637A">
        <w:rPr>
          <w:lang w:val="en-GB"/>
        </w:rPr>
        <w:t xml:space="preserve"> </w:t>
      </w:r>
    </w:p>
    <w:p w14:paraId="2B5FF666" w14:textId="77777777" w:rsidR="00CE0FFD" w:rsidRDefault="00CE0FFD" w:rsidP="00814BB4">
      <w:pPr>
        <w:pStyle w:val="Narration"/>
        <w:ind w:left="0" w:firstLine="0"/>
      </w:pPr>
    </w:p>
    <w:p w14:paraId="7F940086" w14:textId="1B05394D" w:rsidR="00CE0FFD" w:rsidRDefault="00CE0FFD" w:rsidP="00CE0FFD">
      <w:pPr>
        <w:pStyle w:val="ShotDescription"/>
        <w:numPr>
          <w:ilvl w:val="1"/>
          <w:numId w:val="3"/>
        </w:numPr>
      </w:pPr>
      <w:r>
        <w:t xml:space="preserve">Allow the seeded plates to dry overnight at 20 degrees Celsius in an incubator alongside the unseeded </w:t>
      </w:r>
      <w:commentRangeStart w:id="3"/>
      <w:r>
        <w:t>CP0-</w:t>
      </w:r>
      <w:r w:rsidRPr="00C07F78">
        <w:rPr>
          <w:i/>
          <w:iCs/>
          <w:color w:val="FF0000"/>
        </w:rPr>
        <w:t>(C-P-zero-</w:t>
      </w:r>
      <w:r>
        <w:rPr>
          <w:i/>
          <w:iCs/>
          <w:color w:val="FF0000"/>
        </w:rPr>
        <w:t>minus</w:t>
      </w:r>
      <w:r w:rsidRPr="00C07F78">
        <w:rPr>
          <w:i/>
          <w:iCs/>
          <w:color w:val="FF0000"/>
        </w:rPr>
        <w:t>)</w:t>
      </w:r>
      <w:r>
        <w:t>, CP50-</w:t>
      </w:r>
      <w:r w:rsidRPr="00C07F78">
        <w:rPr>
          <w:i/>
          <w:iCs/>
          <w:color w:val="FF0000"/>
        </w:rPr>
        <w:t>(C-P-</w:t>
      </w:r>
      <w:r>
        <w:rPr>
          <w:i/>
          <w:iCs/>
          <w:color w:val="FF0000"/>
        </w:rPr>
        <w:t>fifty</w:t>
      </w:r>
      <w:r w:rsidRPr="00C07F78">
        <w:rPr>
          <w:i/>
          <w:iCs/>
          <w:color w:val="FF0000"/>
        </w:rPr>
        <w:t>-</w:t>
      </w:r>
      <w:r>
        <w:rPr>
          <w:i/>
          <w:iCs/>
          <w:color w:val="FF0000"/>
        </w:rPr>
        <w:t>minus</w:t>
      </w:r>
      <w:r w:rsidRPr="00C07F78">
        <w:rPr>
          <w:i/>
          <w:iCs/>
          <w:color w:val="FF0000"/>
        </w:rPr>
        <w:t>)</w:t>
      </w:r>
      <w:r>
        <w:t xml:space="preserve">, and CP100- </w:t>
      </w:r>
      <w:r w:rsidRPr="00C07F78">
        <w:rPr>
          <w:i/>
          <w:iCs/>
          <w:color w:val="FF0000"/>
        </w:rPr>
        <w:t>(C-P-</w:t>
      </w:r>
      <w:r>
        <w:rPr>
          <w:i/>
          <w:iCs/>
          <w:color w:val="FF0000"/>
        </w:rPr>
        <w:t>hundred-minus</w:t>
      </w:r>
      <w:r w:rsidRPr="00C07F78">
        <w:rPr>
          <w:i/>
          <w:iCs/>
          <w:color w:val="FF0000"/>
        </w:rPr>
        <w:t>)</w:t>
      </w:r>
      <w:commentRangeEnd w:id="3"/>
      <w:r w:rsidR="00652394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>
        <w:t xml:space="preserve"> plates </w:t>
      </w:r>
      <w:r>
        <w:rPr>
          <w:b/>
        </w:rPr>
        <w:t>[1]</w:t>
      </w:r>
      <w:r>
        <w:t>.</w:t>
      </w:r>
    </w:p>
    <w:p w14:paraId="17DD2FE2" w14:textId="227ADC2B" w:rsidR="003557DB" w:rsidRDefault="003557DB" w:rsidP="00CE0FFD">
      <w:pPr>
        <w:pStyle w:val="Narration"/>
        <w:numPr>
          <w:ilvl w:val="2"/>
          <w:numId w:val="3"/>
        </w:numPr>
      </w:pPr>
      <w:r>
        <w:t>Talent placing the seeded and unseeded plates in an incubator.</w:t>
      </w:r>
    </w:p>
    <w:p w14:paraId="261A6C96" w14:textId="77777777" w:rsidR="00CE0FFD" w:rsidRDefault="00CE0FFD" w:rsidP="00CE0FFD">
      <w:pPr>
        <w:pStyle w:val="Narration"/>
        <w:ind w:left="1627" w:firstLine="0"/>
      </w:pPr>
    </w:p>
    <w:p w14:paraId="1B82A089" w14:textId="4C74BFCC" w:rsidR="003557DB" w:rsidRDefault="00CE0FFD" w:rsidP="00CE0FFD">
      <w:pPr>
        <w:pStyle w:val="ListParagraph"/>
        <w:numPr>
          <w:ilvl w:val="1"/>
          <w:numId w:val="3"/>
        </w:numPr>
      </w:pPr>
      <w:r>
        <w:t xml:space="preserve">To prepare assay plates, place three clean 1-liter glass bottles on a working platform </w:t>
      </w:r>
      <w:r w:rsidRPr="00CE0FFD">
        <w:rPr>
          <w:b/>
          <w:bCs/>
        </w:rPr>
        <w:t>[1]</w:t>
      </w:r>
      <w:r>
        <w:t>.</w:t>
      </w:r>
      <w:r w:rsidRPr="00CE0FFD">
        <w:t xml:space="preserve"> </w:t>
      </w:r>
      <w:r>
        <w:t xml:space="preserve">Add 2.5 grams of peptone, 17 grams of agar, 975 milliliters of distilled water, and a magnetic stirrer to one bottle for </w:t>
      </w:r>
      <w:r w:rsidR="00652394">
        <w:t>a</w:t>
      </w:r>
      <w:r>
        <w:t xml:space="preserve"> </w:t>
      </w:r>
      <w:r w:rsidR="00652394">
        <w:t>zero-</w:t>
      </w:r>
      <w:r>
        <w:t xml:space="preserve">millimolar sodium chloride medium </w:t>
      </w:r>
      <w:r w:rsidRPr="00CE0FFD">
        <w:rPr>
          <w:b/>
          <w:bCs/>
        </w:rPr>
        <w:t>[2]</w:t>
      </w:r>
      <w:r>
        <w:t>.</w:t>
      </w:r>
    </w:p>
    <w:p w14:paraId="78008CAE" w14:textId="16C7BAE3" w:rsidR="00CE0FFD" w:rsidRDefault="00CE0FFD" w:rsidP="00CE0FFD">
      <w:pPr>
        <w:pStyle w:val="ListParagraph"/>
        <w:numPr>
          <w:ilvl w:val="2"/>
          <w:numId w:val="3"/>
        </w:numPr>
      </w:pPr>
      <w:r>
        <w:t>Talent placing three 1-liter glass bottles on a working platform.</w:t>
      </w:r>
    </w:p>
    <w:p w14:paraId="0BBAC315" w14:textId="41255984" w:rsidR="00CE0FFD" w:rsidRDefault="00CE0FFD" w:rsidP="00CE0FFD">
      <w:pPr>
        <w:pStyle w:val="ListParagraph"/>
        <w:numPr>
          <w:ilvl w:val="2"/>
          <w:numId w:val="3"/>
        </w:numPr>
      </w:pPr>
      <w:r>
        <w:t xml:space="preserve">Shot of ingredients being measured and added to the first bottle for 0 millimolar sodium chloride medium. </w:t>
      </w:r>
      <w:r w:rsidRPr="005864AB">
        <w:rPr>
          <w:highlight w:val="yellow"/>
        </w:rPr>
        <w:t>Authors: Place all the ingredients on a working platform</w:t>
      </w:r>
      <w:r>
        <w:t xml:space="preserve">. </w:t>
      </w:r>
    </w:p>
    <w:p w14:paraId="0F55A9F2" w14:textId="77777777" w:rsidR="005864AB" w:rsidRDefault="005864AB" w:rsidP="005864AB">
      <w:pPr>
        <w:pStyle w:val="ListParagraph"/>
        <w:ind w:left="1627"/>
      </w:pPr>
    </w:p>
    <w:p w14:paraId="5F774EF6" w14:textId="6BEA6395" w:rsidR="003557DB" w:rsidRDefault="003557DB" w:rsidP="003557DB">
      <w:pPr>
        <w:pStyle w:val="ListParagraph"/>
        <w:numPr>
          <w:ilvl w:val="1"/>
          <w:numId w:val="3"/>
        </w:numPr>
      </w:pPr>
      <w:r>
        <w:t xml:space="preserve">Add 3 grams of sodium chloride, 2.5 grams of peptone, 17 grams of agar, 975 milliliters of distilled water, and a magnetic stirrer to </w:t>
      </w:r>
      <w:r w:rsidR="00652394">
        <w:t xml:space="preserve">a </w:t>
      </w:r>
      <w:r w:rsidR="00B914E6">
        <w:t>second</w:t>
      </w:r>
      <w:r>
        <w:t xml:space="preserve"> bottle for 50 </w:t>
      </w:r>
      <w:r w:rsidR="00652394">
        <w:t>50-</w:t>
      </w:r>
      <w:r>
        <w:t xml:space="preserve">millimolar sodium chloride medium </w:t>
      </w:r>
      <w:r w:rsidRPr="005864AB">
        <w:rPr>
          <w:b/>
        </w:rPr>
        <w:t>[</w:t>
      </w:r>
      <w:r w:rsidR="008E6EBC">
        <w:rPr>
          <w:b/>
        </w:rPr>
        <w:t>1</w:t>
      </w:r>
      <w:r w:rsidRPr="005864AB">
        <w:rPr>
          <w:b/>
        </w:rPr>
        <w:t>]</w:t>
      </w:r>
      <w:r>
        <w:t xml:space="preserve">. </w:t>
      </w:r>
      <w:r w:rsidR="00BD1D23">
        <w:t xml:space="preserve">Then, add </w:t>
      </w:r>
      <w:r w:rsidR="00513C1C">
        <w:t>6 grams of sodium chloride, 2.5 grams of peptone, 17 grams of agar, 975 milliliters of distilled water, and a magnetic stirrer to one bottle for 100</w:t>
      </w:r>
      <w:r w:rsidR="00652394">
        <w:t>-</w:t>
      </w:r>
      <w:r w:rsidR="00513C1C">
        <w:t xml:space="preserve">millimolar sodium chloride medium </w:t>
      </w:r>
      <w:r w:rsidR="00513C1C" w:rsidRPr="00513C1C">
        <w:rPr>
          <w:b/>
          <w:bCs/>
        </w:rPr>
        <w:t>[2]</w:t>
      </w:r>
      <w:r w:rsidR="00513C1C">
        <w:t>.</w:t>
      </w:r>
    </w:p>
    <w:p w14:paraId="2806D56A" w14:textId="7E747FF0" w:rsidR="000B2BE1" w:rsidRDefault="00AD368F" w:rsidP="000B2BE1">
      <w:pPr>
        <w:pStyle w:val="ListParagraph"/>
        <w:numPr>
          <w:ilvl w:val="2"/>
          <w:numId w:val="3"/>
        </w:numPr>
      </w:pPr>
      <w:r>
        <w:t>Talent adding ingredients from the labeled container into the 2</w:t>
      </w:r>
      <w:r w:rsidRPr="00AD368F">
        <w:rPr>
          <w:vertAlign w:val="superscript"/>
        </w:rPr>
        <w:t>nd</w:t>
      </w:r>
      <w:r>
        <w:t xml:space="preserve"> bottle. </w:t>
      </w:r>
    </w:p>
    <w:p w14:paraId="4CE41ED6" w14:textId="73A1FC62" w:rsidR="00AD368F" w:rsidRDefault="00FB4F2A" w:rsidP="000B2BE1">
      <w:pPr>
        <w:pStyle w:val="ListParagraph"/>
        <w:numPr>
          <w:ilvl w:val="2"/>
          <w:numId w:val="3"/>
        </w:numPr>
      </w:pPr>
      <w:r>
        <w:t>Shot of ingredients being prepared for the 100</w:t>
      </w:r>
      <w:r w:rsidR="00652394">
        <w:t>-</w:t>
      </w:r>
      <w:r>
        <w:t>millimolar sodium chloride medium.</w:t>
      </w:r>
    </w:p>
    <w:p w14:paraId="4D5B4C75" w14:textId="77777777" w:rsidR="00530F0D" w:rsidRDefault="00530F0D" w:rsidP="003557DB"/>
    <w:p w14:paraId="3238DA50" w14:textId="45DD50F9" w:rsidR="003557DB" w:rsidRDefault="007C2A6B" w:rsidP="007C2A6B">
      <w:pPr>
        <w:pStyle w:val="ListParagraph"/>
        <w:numPr>
          <w:ilvl w:val="1"/>
          <w:numId w:val="3"/>
        </w:numPr>
      </w:pPr>
      <w:r>
        <w:t>Autoclave the</w:t>
      </w:r>
      <w:r w:rsidR="00652394">
        <w:t xml:space="preserve"> </w:t>
      </w:r>
      <w:r>
        <w:t xml:space="preserve">bottles for 15 minutes at 121 degrees Celsius </w:t>
      </w:r>
      <w:r>
        <w:rPr>
          <w:b/>
        </w:rPr>
        <w:t>[1]</w:t>
      </w:r>
      <w:r>
        <w:t xml:space="preserve">, Then allow the </w:t>
      </w:r>
    </w:p>
    <w:p w14:paraId="0F3D2E6B" w14:textId="5A85E68E" w:rsidR="007C2A6B" w:rsidRDefault="00652394" w:rsidP="00477A3F">
      <w:pPr>
        <w:pStyle w:val="ListParagraph"/>
        <w:ind w:left="907"/>
      </w:pPr>
      <w:r>
        <w:t>b</w:t>
      </w:r>
      <w:r w:rsidR="00477A3F">
        <w:t xml:space="preserve">ottles to cool </w:t>
      </w:r>
      <w:r w:rsidR="00FC09BF">
        <w:t xml:space="preserve">for 30 minutes at 55 degrees Celsius in a water bath </w:t>
      </w:r>
      <w:r w:rsidR="00FC09BF">
        <w:rPr>
          <w:b/>
        </w:rPr>
        <w:t>[2]</w:t>
      </w:r>
      <w:r w:rsidR="00FC09BF">
        <w:t>.</w:t>
      </w:r>
    </w:p>
    <w:p w14:paraId="2BFA0DCB" w14:textId="171EC7E6" w:rsidR="00FC09BF" w:rsidRDefault="00E16701" w:rsidP="00FC09BF">
      <w:pPr>
        <w:pStyle w:val="ListParagraph"/>
        <w:numPr>
          <w:ilvl w:val="2"/>
          <w:numId w:val="3"/>
        </w:numPr>
      </w:pPr>
      <w:r>
        <w:lastRenderedPageBreak/>
        <w:t xml:space="preserve">Talent placing the bottles in </w:t>
      </w:r>
      <w:r w:rsidR="006305BB">
        <w:t xml:space="preserve">an </w:t>
      </w:r>
      <w:r>
        <w:t>autoclave.</w:t>
      </w:r>
    </w:p>
    <w:p w14:paraId="1EBD46B9" w14:textId="035D7AA8" w:rsidR="00E16701" w:rsidRDefault="00E16701" w:rsidP="00FC09BF">
      <w:pPr>
        <w:pStyle w:val="ListParagraph"/>
        <w:numPr>
          <w:ilvl w:val="2"/>
          <w:numId w:val="3"/>
        </w:numPr>
      </w:pPr>
      <w:r>
        <w:t>Talent transferring the bottles in a water bath.</w:t>
      </w:r>
    </w:p>
    <w:p w14:paraId="4648A380" w14:textId="77777777" w:rsidR="00E16701" w:rsidRDefault="00E16701" w:rsidP="00FA15ED">
      <w:pPr>
        <w:pStyle w:val="ListParagraph"/>
        <w:ind w:left="907"/>
      </w:pPr>
    </w:p>
    <w:p w14:paraId="4A1C0E99" w14:textId="353EB731" w:rsidR="003557DB" w:rsidRDefault="003557DB" w:rsidP="00FA15ED">
      <w:pPr>
        <w:pStyle w:val="ShotDescription"/>
        <w:numPr>
          <w:ilvl w:val="1"/>
          <w:numId w:val="3"/>
        </w:numPr>
      </w:pPr>
      <w:r>
        <w:t xml:space="preserve">Meanwhile, label the bottom of </w:t>
      </w:r>
      <w:r w:rsidR="006305BB">
        <w:t xml:space="preserve">the </w:t>
      </w:r>
      <w:r>
        <w:t>Y-Petri dish section with the corresponding sodium chloride concentration</w:t>
      </w:r>
      <w:r w:rsidR="00FA15ED">
        <w:t xml:space="preserve"> </w:t>
      </w:r>
      <w:r w:rsidR="00FA15ED" w:rsidRPr="00FA15ED">
        <w:rPr>
          <w:b/>
          <w:bCs/>
        </w:rPr>
        <w:t>[1]</w:t>
      </w:r>
      <w:r>
        <w:t xml:space="preserve"> and draw a 5-millimeter radius circle around the plate</w:t>
      </w:r>
      <w:r w:rsidR="006305BB">
        <w:t xml:space="preserve"> </w:t>
      </w:r>
      <w:r>
        <w:t xml:space="preserve">center where the walls meet </w:t>
      </w:r>
      <w:r>
        <w:rPr>
          <w:b/>
        </w:rPr>
        <w:t>[</w:t>
      </w:r>
      <w:r w:rsidR="00FA15ED">
        <w:rPr>
          <w:b/>
        </w:rPr>
        <w:t>2</w:t>
      </w:r>
      <w:r>
        <w:rPr>
          <w:b/>
        </w:rPr>
        <w:t>]</w:t>
      </w:r>
      <w:r>
        <w:t>.</w:t>
      </w:r>
    </w:p>
    <w:p w14:paraId="1320BC08" w14:textId="775DFAA4" w:rsidR="00FA15ED" w:rsidRDefault="0044208D" w:rsidP="00FA15ED">
      <w:pPr>
        <w:pStyle w:val="ShotDescription"/>
        <w:numPr>
          <w:ilvl w:val="2"/>
          <w:numId w:val="3"/>
        </w:numPr>
      </w:pPr>
      <w:r>
        <w:t xml:space="preserve">Talent labeling the </w:t>
      </w:r>
      <w:r w:rsidR="00243DF0">
        <w:t xml:space="preserve">bottom </w:t>
      </w:r>
      <w:r w:rsidR="006305BB">
        <w:t>o</w:t>
      </w:r>
      <w:r w:rsidR="00243DF0">
        <w:t xml:space="preserve">f </w:t>
      </w:r>
      <w:r w:rsidR="006305BB">
        <w:t xml:space="preserve">the </w:t>
      </w:r>
      <w:r w:rsidR="00243DF0">
        <w:t>Petri dish.</w:t>
      </w:r>
    </w:p>
    <w:p w14:paraId="4A4408FE" w14:textId="00976594" w:rsidR="00243DF0" w:rsidRDefault="00243DF0" w:rsidP="00FA15ED">
      <w:pPr>
        <w:pStyle w:val="ShotDescription"/>
        <w:numPr>
          <w:ilvl w:val="2"/>
          <w:numId w:val="3"/>
        </w:numPr>
      </w:pPr>
      <w:r>
        <w:t>Talent drawing the circle with precision.</w:t>
      </w:r>
    </w:p>
    <w:p w14:paraId="5FE57997" w14:textId="77777777" w:rsidR="00F53130" w:rsidRDefault="00F53130" w:rsidP="00F53130">
      <w:pPr>
        <w:pStyle w:val="ShotDescription"/>
        <w:ind w:firstLine="0"/>
      </w:pPr>
    </w:p>
    <w:p w14:paraId="391AD0E3" w14:textId="3C5D603D" w:rsidR="00EA5827" w:rsidRDefault="00243DF0" w:rsidP="00243DF0">
      <w:pPr>
        <w:pStyle w:val="ShotDescription"/>
        <w:numPr>
          <w:ilvl w:val="1"/>
          <w:numId w:val="3"/>
        </w:numPr>
      </w:pPr>
      <w:r>
        <w:t xml:space="preserve">Place each bottle, one at a time, on a heated magnetic stirrer </w:t>
      </w:r>
      <w:r>
        <w:rPr>
          <w:rStyle w:val="Strong"/>
        </w:rPr>
        <w:t>[1]</w:t>
      </w:r>
      <w:r>
        <w:t>. Add 25 milliliters of 1 molar potassium phosphate solution at pH 6</w:t>
      </w:r>
      <w:r w:rsidR="006305BB">
        <w:t xml:space="preserve"> </w:t>
      </w:r>
      <w:r>
        <w:t xml:space="preserve">to each bottle </w:t>
      </w:r>
      <w:r>
        <w:rPr>
          <w:rStyle w:val="Strong"/>
        </w:rPr>
        <w:t>[2]</w:t>
      </w:r>
      <w:r>
        <w:t xml:space="preserve">. Mix thoroughly for 2 minutes </w:t>
      </w:r>
      <w:r>
        <w:rPr>
          <w:rStyle w:val="Strong"/>
        </w:rPr>
        <w:t>[3]</w:t>
      </w:r>
      <w:r>
        <w:t xml:space="preserve">. </w:t>
      </w:r>
      <w:r w:rsidR="00EA5827">
        <w:t xml:space="preserve">Then, </w:t>
      </w:r>
      <w:r w:rsidR="00760D98">
        <w:t xml:space="preserve">sequentially add 1 milliliter of 1 molar calcium chloride, 1 milliliter of 5 milligrams per milliliter cholesterol in ethanol, and 1 milliliter of 1 molar magnesium sulfate while stirring thoroughly </w:t>
      </w:r>
      <w:r w:rsidR="00760D98" w:rsidRPr="00760D98">
        <w:rPr>
          <w:b/>
          <w:bCs/>
        </w:rPr>
        <w:t>[4]</w:t>
      </w:r>
      <w:r w:rsidR="00760D98">
        <w:t>.</w:t>
      </w:r>
    </w:p>
    <w:p w14:paraId="3AA68F58" w14:textId="6B314E67" w:rsidR="00760D98" w:rsidRDefault="00114485" w:rsidP="00760D98">
      <w:pPr>
        <w:pStyle w:val="ShotDescription"/>
        <w:numPr>
          <w:ilvl w:val="2"/>
          <w:numId w:val="3"/>
        </w:numPr>
      </w:pPr>
      <w:r>
        <w:t>Talent placing a bottle on the heated magnetic stirrer.</w:t>
      </w:r>
    </w:p>
    <w:p w14:paraId="2DBABDFD" w14:textId="30B966B1" w:rsidR="00114485" w:rsidRDefault="00C0441C" w:rsidP="00760D98">
      <w:pPr>
        <w:pStyle w:val="ShotDescription"/>
        <w:numPr>
          <w:ilvl w:val="2"/>
          <w:numId w:val="3"/>
        </w:numPr>
      </w:pPr>
      <w:r>
        <w:t>Talent adding 25 milliliters of potassium phosphate solution to the bottle.</w:t>
      </w:r>
    </w:p>
    <w:p w14:paraId="6DCBFAB9" w14:textId="036150E4" w:rsidR="00611A2E" w:rsidRDefault="0022786C" w:rsidP="00760D98">
      <w:pPr>
        <w:pStyle w:val="ShotDescription"/>
        <w:numPr>
          <w:ilvl w:val="2"/>
          <w:numId w:val="3"/>
        </w:numPr>
      </w:pPr>
      <w:r>
        <w:t>Shot of the bottle on a magnetic stirrer with visible mixing</w:t>
      </w:r>
      <w:r w:rsidR="00461041">
        <w:t>/starting the stirr</w:t>
      </w:r>
      <w:r w:rsidR="003B303A">
        <w:t>ing</w:t>
      </w:r>
      <w:r w:rsidR="00461041">
        <w:t>.</w:t>
      </w:r>
    </w:p>
    <w:p w14:paraId="17449323" w14:textId="27EC1A55" w:rsidR="003B303A" w:rsidRDefault="003B303A" w:rsidP="003B303A">
      <w:pPr>
        <w:pStyle w:val="ShotDescription"/>
        <w:numPr>
          <w:ilvl w:val="2"/>
          <w:numId w:val="3"/>
        </w:numPr>
      </w:pPr>
      <w:r>
        <w:t>Talent adding calcium chloride, cholesterol in ethanol, and magnesium sulfate solutions to the bottle w</w:t>
      </w:r>
      <w:r w:rsidR="006305BB">
        <w:t>hile</w:t>
      </w:r>
      <w:r>
        <w:t xml:space="preserve"> stirring being on.</w:t>
      </w:r>
    </w:p>
    <w:p w14:paraId="40678915" w14:textId="77777777" w:rsidR="009F1CDE" w:rsidRDefault="009F1CDE" w:rsidP="009F1CDE">
      <w:pPr>
        <w:pStyle w:val="ShotDescription"/>
        <w:ind w:firstLine="0"/>
      </w:pPr>
    </w:p>
    <w:p w14:paraId="3D17B23F" w14:textId="40877D93" w:rsidR="003B303A" w:rsidRDefault="005B2D64" w:rsidP="003B303A">
      <w:pPr>
        <w:pStyle w:val="ShotDescription"/>
        <w:numPr>
          <w:ilvl w:val="1"/>
          <w:numId w:val="3"/>
        </w:numPr>
      </w:pPr>
      <w:r>
        <w:t>Next, a</w:t>
      </w:r>
      <w:r w:rsidR="009F1CDE">
        <w:t>liquot the 0</w:t>
      </w:r>
      <w:r w:rsidR="006305BB">
        <w:t>-</w:t>
      </w:r>
      <w:r w:rsidR="009F1CDE">
        <w:t xml:space="preserve">millimolar medium into one compartment of a Y-Petri dish until it reaches the top of the internal wall. Allow approximately 5 minutes for the medium to solidify </w:t>
      </w:r>
      <w:r w:rsidR="009F1CDE">
        <w:rPr>
          <w:rStyle w:val="Strong"/>
        </w:rPr>
        <w:t>[1]</w:t>
      </w:r>
      <w:r w:rsidR="009F1CDE">
        <w:t>.</w:t>
      </w:r>
    </w:p>
    <w:p w14:paraId="09F86D18" w14:textId="5084AB42" w:rsidR="009F1CDE" w:rsidRDefault="007C06E6" w:rsidP="009F1CDE">
      <w:pPr>
        <w:pStyle w:val="ShotDescription"/>
        <w:numPr>
          <w:ilvl w:val="2"/>
          <w:numId w:val="3"/>
        </w:numPr>
      </w:pPr>
      <w:r>
        <w:t>Talent aliquoting the 0 millimolar medium into the first compartment of the Y-Petri dish.</w:t>
      </w:r>
    </w:p>
    <w:p w14:paraId="3FC2F28B" w14:textId="77777777" w:rsidR="005B50EE" w:rsidRDefault="005B50EE" w:rsidP="005B50EE">
      <w:pPr>
        <w:pStyle w:val="ShotDescription"/>
        <w:ind w:firstLine="0"/>
      </w:pPr>
    </w:p>
    <w:p w14:paraId="18E0DE4B" w14:textId="6F527D56" w:rsidR="00B6469D" w:rsidRPr="005B2D64" w:rsidRDefault="00B6469D" w:rsidP="00B6469D">
      <w:pPr>
        <w:pStyle w:val="NormalWeb"/>
        <w:numPr>
          <w:ilvl w:val="1"/>
          <w:numId w:val="3"/>
        </w:numPr>
        <w:rPr>
          <w:rFonts w:asciiTheme="minorHAnsi" w:hAnsiTheme="minorHAnsi" w:cstheme="minorHAnsi"/>
        </w:rPr>
      </w:pPr>
      <w:r w:rsidRPr="00861441">
        <w:rPr>
          <w:rFonts w:asciiTheme="minorHAnsi" w:hAnsiTheme="minorHAnsi" w:cstheme="minorHAnsi"/>
        </w:rPr>
        <w:t>Aliquot the 100</w:t>
      </w:r>
      <w:r w:rsidR="006305BB">
        <w:rPr>
          <w:rFonts w:asciiTheme="minorHAnsi" w:hAnsiTheme="minorHAnsi" w:cstheme="minorHAnsi"/>
        </w:rPr>
        <w:t>-</w:t>
      </w:r>
      <w:r w:rsidRPr="00861441">
        <w:rPr>
          <w:rFonts w:asciiTheme="minorHAnsi" w:hAnsiTheme="minorHAnsi" w:cstheme="minorHAnsi"/>
        </w:rPr>
        <w:t>millimolar medium into the second compartment of the Y-Petri dish until it touches the solidified 0</w:t>
      </w:r>
      <w:r w:rsidR="006305BB">
        <w:rPr>
          <w:rFonts w:asciiTheme="minorHAnsi" w:hAnsiTheme="minorHAnsi" w:cstheme="minorHAnsi"/>
        </w:rPr>
        <w:t>-</w:t>
      </w:r>
      <w:r w:rsidRPr="00861441">
        <w:rPr>
          <w:rFonts w:asciiTheme="minorHAnsi" w:hAnsiTheme="minorHAnsi" w:cstheme="minorHAnsi"/>
        </w:rPr>
        <w:t xml:space="preserve">millimolar section adjacent to it </w:t>
      </w:r>
      <w:r w:rsidRPr="00861441">
        <w:rPr>
          <w:rStyle w:val="Strong"/>
          <w:rFonts w:asciiTheme="minorHAnsi" w:hAnsiTheme="minorHAnsi" w:cstheme="minorHAnsi"/>
        </w:rPr>
        <w:t>[1]</w:t>
      </w:r>
      <w:r w:rsidRPr="00861441">
        <w:rPr>
          <w:rFonts w:asciiTheme="minorHAnsi" w:hAnsiTheme="minorHAnsi" w:cstheme="minorHAnsi"/>
        </w:rPr>
        <w:t xml:space="preserve">. </w:t>
      </w:r>
      <w:r w:rsidR="00AC7826">
        <w:rPr>
          <w:rFonts w:asciiTheme="minorHAnsi" w:hAnsiTheme="minorHAnsi" w:cstheme="minorHAnsi"/>
        </w:rPr>
        <w:t>Then, u</w:t>
      </w:r>
      <w:r w:rsidRPr="00861441">
        <w:rPr>
          <w:rFonts w:asciiTheme="minorHAnsi" w:hAnsiTheme="minorHAnsi" w:cstheme="minorHAnsi"/>
        </w:rPr>
        <w:t>se a sterile 10-microliter pipette tip to break the surface tension along the Y-wall and connect it to the 0</w:t>
      </w:r>
      <w:r w:rsidR="006305BB">
        <w:rPr>
          <w:rFonts w:asciiTheme="minorHAnsi" w:hAnsiTheme="minorHAnsi" w:cstheme="minorHAnsi"/>
        </w:rPr>
        <w:t>-</w:t>
      </w:r>
      <w:r w:rsidRPr="005B2D64">
        <w:rPr>
          <w:rFonts w:asciiTheme="minorHAnsi" w:hAnsiTheme="minorHAnsi" w:cstheme="minorHAnsi"/>
        </w:rPr>
        <w:t xml:space="preserve">millimolar </w:t>
      </w:r>
      <w:r w:rsidR="006305BB">
        <w:rPr>
          <w:rFonts w:asciiTheme="minorHAnsi" w:hAnsiTheme="minorHAnsi" w:cstheme="minorHAnsi"/>
        </w:rPr>
        <w:t>sodium chloride</w:t>
      </w:r>
      <w:r w:rsidRPr="005B2D64">
        <w:rPr>
          <w:rFonts w:asciiTheme="minorHAnsi" w:hAnsiTheme="minorHAnsi" w:cstheme="minorHAnsi"/>
        </w:rPr>
        <w:t xml:space="preserve"> section. Allow 5 minutes for the medium to solidify </w:t>
      </w:r>
      <w:r w:rsidRPr="005B2D64">
        <w:rPr>
          <w:rStyle w:val="Strong"/>
          <w:rFonts w:asciiTheme="minorHAnsi" w:hAnsiTheme="minorHAnsi" w:cstheme="minorHAnsi"/>
        </w:rPr>
        <w:t>[</w:t>
      </w:r>
      <w:r w:rsidR="00074454" w:rsidRPr="005B2D64">
        <w:rPr>
          <w:rStyle w:val="Strong"/>
          <w:rFonts w:asciiTheme="minorHAnsi" w:hAnsiTheme="minorHAnsi" w:cstheme="minorHAnsi"/>
        </w:rPr>
        <w:t>2</w:t>
      </w:r>
      <w:r w:rsidRPr="005B2D64">
        <w:rPr>
          <w:rStyle w:val="Strong"/>
          <w:rFonts w:asciiTheme="minorHAnsi" w:hAnsiTheme="minorHAnsi" w:cstheme="minorHAnsi"/>
        </w:rPr>
        <w:t>]</w:t>
      </w:r>
      <w:r w:rsidRPr="005B2D64">
        <w:rPr>
          <w:rFonts w:asciiTheme="minorHAnsi" w:hAnsiTheme="minorHAnsi" w:cstheme="minorHAnsi"/>
        </w:rPr>
        <w:t>.</w:t>
      </w:r>
    </w:p>
    <w:p w14:paraId="03A4A395" w14:textId="5CD9FC6F" w:rsidR="005B2D64" w:rsidRPr="005B2D64" w:rsidRDefault="00B6469D" w:rsidP="005B2D64">
      <w:pPr>
        <w:pStyle w:val="NormalWeb"/>
        <w:numPr>
          <w:ilvl w:val="2"/>
          <w:numId w:val="3"/>
        </w:numPr>
        <w:rPr>
          <w:rFonts w:asciiTheme="minorHAnsi" w:hAnsiTheme="minorHAnsi" w:cstheme="minorHAnsi"/>
        </w:rPr>
      </w:pPr>
      <w:r w:rsidRPr="005B2D64">
        <w:rPr>
          <w:rFonts w:asciiTheme="minorHAnsi" w:hAnsiTheme="minorHAnsi" w:cstheme="minorHAnsi"/>
        </w:rPr>
        <w:t>Talent aliquoting the 100</w:t>
      </w:r>
      <w:r w:rsidR="006305BB">
        <w:rPr>
          <w:rFonts w:asciiTheme="minorHAnsi" w:hAnsiTheme="minorHAnsi" w:cstheme="minorHAnsi"/>
        </w:rPr>
        <w:t>-</w:t>
      </w:r>
      <w:r w:rsidRPr="005B2D64">
        <w:rPr>
          <w:rFonts w:asciiTheme="minorHAnsi" w:hAnsiTheme="minorHAnsi" w:cstheme="minorHAnsi"/>
        </w:rPr>
        <w:t>millimolar medium into the second compartment of the Y-Petri dish.</w:t>
      </w:r>
      <w:r w:rsidR="000A05E8" w:rsidRPr="005B2D64">
        <w:rPr>
          <w:rFonts w:asciiTheme="minorHAnsi" w:hAnsiTheme="minorHAnsi" w:cstheme="minorHAnsi"/>
        </w:rPr>
        <w:t xml:space="preserve"> </w:t>
      </w:r>
      <w:r w:rsidR="000A05E8" w:rsidRPr="005B2D64">
        <w:rPr>
          <w:rFonts w:asciiTheme="minorHAnsi" w:hAnsiTheme="minorHAnsi" w:cstheme="minorHAnsi"/>
          <w:b/>
          <w:bCs/>
        </w:rPr>
        <w:t>TXT: To prevent spillover, fill the 100 mM section to the top of the internal Y-wall</w:t>
      </w:r>
    </w:p>
    <w:p w14:paraId="05BC9035" w14:textId="29CB8A6C" w:rsidR="00B6469D" w:rsidRPr="005B2D64" w:rsidRDefault="00B6469D" w:rsidP="005B2D64">
      <w:pPr>
        <w:pStyle w:val="NormalWeb"/>
        <w:numPr>
          <w:ilvl w:val="2"/>
          <w:numId w:val="3"/>
        </w:numPr>
        <w:rPr>
          <w:rFonts w:asciiTheme="minorHAnsi" w:hAnsiTheme="minorHAnsi" w:cstheme="minorHAnsi"/>
        </w:rPr>
      </w:pPr>
      <w:r w:rsidRPr="005B2D64">
        <w:rPr>
          <w:rFonts w:asciiTheme="minorHAnsi" w:hAnsiTheme="minorHAnsi" w:cstheme="minorHAnsi"/>
        </w:rPr>
        <w:lastRenderedPageBreak/>
        <w:t>Talent</w:t>
      </w:r>
      <w:r w:rsidR="00074454" w:rsidRPr="005B2D64">
        <w:rPr>
          <w:rFonts w:asciiTheme="minorHAnsi" w:hAnsiTheme="minorHAnsi" w:cstheme="minorHAnsi"/>
        </w:rPr>
        <w:t xml:space="preserve"> breaking </w:t>
      </w:r>
      <w:r w:rsidRPr="005B2D64">
        <w:rPr>
          <w:rFonts w:asciiTheme="minorHAnsi" w:hAnsiTheme="minorHAnsi" w:cstheme="minorHAnsi"/>
        </w:rPr>
        <w:t xml:space="preserve">the surface tension </w:t>
      </w:r>
      <w:r w:rsidR="00074454" w:rsidRPr="005B2D64">
        <w:rPr>
          <w:rFonts w:asciiTheme="minorHAnsi" w:hAnsiTheme="minorHAnsi" w:cstheme="minorHAnsi"/>
        </w:rPr>
        <w:t xml:space="preserve">with </w:t>
      </w:r>
      <w:r w:rsidR="006305BB">
        <w:rPr>
          <w:rFonts w:asciiTheme="minorHAnsi" w:hAnsiTheme="minorHAnsi" w:cstheme="minorHAnsi"/>
        </w:rPr>
        <w:t xml:space="preserve">a </w:t>
      </w:r>
      <w:r w:rsidR="00074454" w:rsidRPr="005B2D64">
        <w:rPr>
          <w:rFonts w:asciiTheme="minorHAnsi" w:hAnsiTheme="minorHAnsi" w:cstheme="minorHAnsi"/>
        </w:rPr>
        <w:t xml:space="preserve">10-microliter pipette tip </w:t>
      </w:r>
      <w:r w:rsidRPr="005B2D64">
        <w:rPr>
          <w:rFonts w:asciiTheme="minorHAnsi" w:hAnsiTheme="minorHAnsi" w:cstheme="minorHAnsi"/>
        </w:rPr>
        <w:t>and connect</w:t>
      </w:r>
      <w:r w:rsidR="00074454" w:rsidRPr="005B2D64">
        <w:rPr>
          <w:rFonts w:asciiTheme="minorHAnsi" w:hAnsiTheme="minorHAnsi" w:cstheme="minorHAnsi"/>
        </w:rPr>
        <w:t>ing</w:t>
      </w:r>
      <w:r w:rsidRPr="005B2D64">
        <w:rPr>
          <w:rFonts w:asciiTheme="minorHAnsi" w:hAnsiTheme="minorHAnsi" w:cstheme="minorHAnsi"/>
        </w:rPr>
        <w:t xml:space="preserve"> the medium to the 0</w:t>
      </w:r>
      <w:r w:rsidR="006305BB">
        <w:rPr>
          <w:rFonts w:asciiTheme="minorHAnsi" w:hAnsiTheme="minorHAnsi" w:cstheme="minorHAnsi"/>
        </w:rPr>
        <w:t>-</w:t>
      </w:r>
      <w:r w:rsidRPr="005B2D64">
        <w:rPr>
          <w:rFonts w:asciiTheme="minorHAnsi" w:hAnsiTheme="minorHAnsi" w:cstheme="minorHAnsi"/>
        </w:rPr>
        <w:t>millimolar NaCl section.</w:t>
      </w:r>
      <w:r w:rsidRPr="005B2D64">
        <w:rPr>
          <w:rFonts w:asciiTheme="minorHAnsi" w:hAnsiTheme="minorHAnsi" w:cstheme="minorHAnsi"/>
        </w:rPr>
        <w:br/>
      </w:r>
    </w:p>
    <w:p w14:paraId="494E15AA" w14:textId="4C1DFF1E" w:rsidR="00B6469D" w:rsidRPr="00D90A45" w:rsidRDefault="00E137E6" w:rsidP="00B6469D">
      <w:pPr>
        <w:pStyle w:val="ShotDescription"/>
        <w:numPr>
          <w:ilvl w:val="1"/>
          <w:numId w:val="3"/>
        </w:numPr>
        <w:rPr>
          <w:rFonts w:asciiTheme="minorHAnsi" w:hAnsiTheme="minorHAnsi" w:cstheme="minorHAnsi"/>
        </w:rPr>
      </w:pPr>
      <w:r>
        <w:t>Aliquot the 50</w:t>
      </w:r>
      <w:r w:rsidR="006305BB">
        <w:t>-</w:t>
      </w:r>
      <w:r>
        <w:t>millimolar medium into the remaining compartment of the Y-Petri dish until it touches the solidified 0</w:t>
      </w:r>
      <w:r w:rsidR="006305BB">
        <w:t>-</w:t>
      </w:r>
      <w:r>
        <w:t>millimolar and 100</w:t>
      </w:r>
      <w:r w:rsidR="006305BB">
        <w:t>-</w:t>
      </w:r>
      <w:r>
        <w:t>millimolar sections</w:t>
      </w:r>
      <w:r w:rsidR="00D90A45">
        <w:t xml:space="preserve">. </w:t>
      </w:r>
      <w:r>
        <w:t xml:space="preserve">Allow approximately 5 minutes for the medium to solidify </w:t>
      </w:r>
      <w:r>
        <w:rPr>
          <w:rStyle w:val="Strong"/>
        </w:rPr>
        <w:t>[</w:t>
      </w:r>
      <w:r w:rsidR="00D90A45">
        <w:rPr>
          <w:rStyle w:val="Strong"/>
        </w:rPr>
        <w:t>1</w:t>
      </w:r>
      <w:r>
        <w:rPr>
          <w:rStyle w:val="Strong"/>
        </w:rPr>
        <w:t>]</w:t>
      </w:r>
      <w:r>
        <w:t>.</w:t>
      </w:r>
      <w:r w:rsidR="00DB5186">
        <w:t xml:space="preserve"> Store the plates overnight at 20 degrees Celsius </w:t>
      </w:r>
      <w:r w:rsidR="00DB5186" w:rsidRPr="00DB5186">
        <w:rPr>
          <w:b/>
          <w:bCs/>
        </w:rPr>
        <w:t>[2]</w:t>
      </w:r>
      <w:r w:rsidR="00DB5186">
        <w:t>.</w:t>
      </w:r>
    </w:p>
    <w:p w14:paraId="4A5532C8" w14:textId="750B46F2" w:rsidR="00D90A45" w:rsidRPr="00DB5186" w:rsidRDefault="009734E8" w:rsidP="00D90A4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>
        <w:t>Talent aliquoting the 50</w:t>
      </w:r>
      <w:r w:rsidR="006305BB">
        <w:t>-</w:t>
      </w:r>
      <w:r>
        <w:t>millimolar medium into the last compartment of the Y-Petri dish.</w:t>
      </w:r>
    </w:p>
    <w:p w14:paraId="0C2ABC61" w14:textId="06B044EC" w:rsidR="00DB5186" w:rsidRDefault="00755019" w:rsidP="00D90A45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dishes in an incubator.</w:t>
      </w:r>
    </w:p>
    <w:p w14:paraId="3168CDC3" w14:textId="0E38C732" w:rsidR="003557DB" w:rsidRDefault="003557DB" w:rsidP="00517718">
      <w:pPr>
        <w:pStyle w:val="ListParagraph"/>
        <w:ind w:left="1627"/>
      </w:pPr>
    </w:p>
    <w:p w14:paraId="1F99A483" w14:textId="674D7A90" w:rsidR="00CE10F2" w:rsidRPr="000C1AC9" w:rsidRDefault="00024322" w:rsidP="000C1AC9">
      <w:pPr>
        <w:pStyle w:val="ListParagraph"/>
        <w:numPr>
          <w:ilvl w:val="0"/>
          <w:numId w:val="3"/>
        </w:numPr>
        <w:spacing w:before="360" w:after="240"/>
        <w:rPr>
          <w:rFonts w:cstheme="minorHAnsi"/>
          <w:b/>
          <w:bCs/>
        </w:rPr>
      </w:pPr>
      <w:r w:rsidRPr="000C1AC9">
        <w:rPr>
          <w:rFonts w:cstheme="minorHAnsi"/>
          <w:b/>
          <w:bCs/>
        </w:rPr>
        <w:t xml:space="preserve">Video 3: </w:t>
      </w:r>
      <w:r w:rsidR="000C0201" w:rsidRPr="001D7DF2">
        <w:rPr>
          <w:b/>
          <w:bCs/>
        </w:rPr>
        <w:t xml:space="preserve">Preparation and Conditioning of </w:t>
      </w:r>
      <w:r w:rsidR="000C0201" w:rsidRPr="001D7DF2">
        <w:rPr>
          <w:b/>
          <w:bCs/>
          <w:i/>
          <w:iCs/>
        </w:rPr>
        <w:t>C. elegans</w:t>
      </w:r>
      <w:r w:rsidR="000C0201" w:rsidRPr="001D7DF2">
        <w:rPr>
          <w:b/>
          <w:bCs/>
        </w:rPr>
        <w:t xml:space="preserve"> for Chemotaxis Assay </w:t>
      </w:r>
      <w:r w:rsidR="00805874" w:rsidRPr="001D7DF2">
        <w:rPr>
          <w:b/>
          <w:bCs/>
        </w:rPr>
        <w:t>Index</w:t>
      </w:r>
      <w:r w:rsidR="000C0201" w:rsidRPr="001D7DF2">
        <w:rPr>
          <w:b/>
          <w:bCs/>
        </w:rPr>
        <w:t xml:space="preserve"> Calculation</w:t>
      </w:r>
      <w:r w:rsidRPr="000C1AC9">
        <w:rPr>
          <w:rFonts w:cstheme="minorHAnsi"/>
          <w:b/>
          <w:bCs/>
        </w:rPr>
        <w:t xml:space="preserve"> 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429A91F" w14:textId="1EEA70F8" w:rsidR="00B54378" w:rsidRDefault="008D0A91" w:rsidP="00B54378">
      <w:pPr>
        <w:pStyle w:val="Narration"/>
        <w:numPr>
          <w:ilvl w:val="1"/>
          <w:numId w:val="3"/>
        </w:numPr>
      </w:pPr>
      <w:r>
        <w:t>To begin, p</w:t>
      </w:r>
      <w:r w:rsidR="00B54378">
        <w:t>ipette 1 milliliter of sterile M9</w:t>
      </w:r>
      <w:r>
        <w:t xml:space="preserve"> </w:t>
      </w:r>
      <w:r w:rsidRPr="008D0A91">
        <w:rPr>
          <w:i/>
          <w:iCs/>
          <w:color w:val="FF0000"/>
        </w:rPr>
        <w:t>(M-nine)</w:t>
      </w:r>
      <w:r w:rsidR="00B54378">
        <w:t xml:space="preserve"> buffer onto a growth plate </w:t>
      </w:r>
      <w:r w:rsidR="007859D4">
        <w:t xml:space="preserve">containing </w:t>
      </w:r>
      <w:r w:rsidR="007859D4" w:rsidRPr="00E268CF">
        <w:rPr>
          <w:i/>
          <w:iCs/>
        </w:rPr>
        <w:t>C. elegans</w:t>
      </w:r>
      <w:r w:rsidR="007859D4">
        <w:rPr>
          <w:i/>
          <w:iCs/>
        </w:rPr>
        <w:t xml:space="preserve"> </w:t>
      </w:r>
      <w:r w:rsidR="007859D4" w:rsidRPr="00C80176">
        <w:rPr>
          <w:i/>
          <w:iCs/>
          <w:color w:val="FF0000"/>
        </w:rPr>
        <w:t>(See EL-ih-ganz)</w:t>
      </w:r>
      <w:r w:rsidR="007859D4">
        <w:t xml:space="preserve"> </w:t>
      </w:r>
      <w:r w:rsidR="00B54378">
        <w:rPr>
          <w:b/>
        </w:rPr>
        <w:t>[1]</w:t>
      </w:r>
      <w:r w:rsidR="00B54378">
        <w:t>. Swirl the plate gently to dislodge the worms from the OP50</w:t>
      </w:r>
      <w:r w:rsidR="007859D4">
        <w:t xml:space="preserve"> </w:t>
      </w:r>
      <w:r w:rsidR="007859D4" w:rsidRPr="007859D4">
        <w:rPr>
          <w:i/>
          <w:iCs/>
          <w:color w:val="FF0000"/>
        </w:rPr>
        <w:t>(O-P-fifty)</w:t>
      </w:r>
      <w:r w:rsidR="00B54378">
        <w:t xml:space="preserve"> bacterial lawn and the agar, forming a suspension </w:t>
      </w:r>
      <w:r w:rsidR="00B54378">
        <w:rPr>
          <w:b/>
        </w:rPr>
        <w:t>[2]</w:t>
      </w:r>
      <w:r w:rsidR="00B54378">
        <w:t>.</w:t>
      </w:r>
    </w:p>
    <w:p w14:paraId="7D49F1BC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 xml:space="preserve">WIDE: Talent pipetting M9 buffer onto a growth plate.  </w:t>
      </w:r>
    </w:p>
    <w:p w14:paraId="18CBB3A8" w14:textId="78E1A882" w:rsidR="00B54378" w:rsidRDefault="00B54378" w:rsidP="00B54378">
      <w:pPr>
        <w:pStyle w:val="ShotDescription"/>
        <w:numPr>
          <w:ilvl w:val="2"/>
          <w:numId w:val="3"/>
        </w:numPr>
      </w:pPr>
      <w:r>
        <w:t>Talent gently swirling the plate</w:t>
      </w:r>
      <w:r w:rsidR="007859D4">
        <w:t>.</w:t>
      </w:r>
    </w:p>
    <w:p w14:paraId="4C99D52D" w14:textId="77777777" w:rsidR="00B54378" w:rsidRDefault="00B54378" w:rsidP="007859D4">
      <w:pPr>
        <w:pStyle w:val="ShotDescription"/>
        <w:ind w:left="907" w:firstLine="0"/>
      </w:pPr>
    </w:p>
    <w:p w14:paraId="7AA93C2C" w14:textId="3E39CD83" w:rsidR="00B54378" w:rsidRDefault="00B54378" w:rsidP="00325B9C">
      <w:pPr>
        <w:pStyle w:val="Narration"/>
        <w:numPr>
          <w:ilvl w:val="1"/>
          <w:numId w:val="3"/>
        </w:numPr>
      </w:pPr>
      <w:r>
        <w:t>Tilt the plate to collect the worm suspension in M9 buffer using a 1</w:t>
      </w:r>
      <w:r w:rsidR="0065196D">
        <w:t>-</w:t>
      </w:r>
      <w:r>
        <w:t xml:space="preserve">milliliter plastic pipette tip </w:t>
      </w:r>
      <w:r>
        <w:rPr>
          <w:b/>
        </w:rPr>
        <w:t>[1]</w:t>
      </w:r>
      <w:r>
        <w:t>. Transfer the suspension to a 1.5</w:t>
      </w:r>
      <w:r w:rsidR="0065196D">
        <w:t>-</w:t>
      </w:r>
      <w:r>
        <w:t xml:space="preserve">milliliter microcentrifuge tube </w:t>
      </w:r>
      <w:r>
        <w:rPr>
          <w:b/>
        </w:rPr>
        <w:t>[2]</w:t>
      </w:r>
      <w:r>
        <w:t>.</w:t>
      </w:r>
      <w:r w:rsidR="00325B9C" w:rsidRPr="00325B9C">
        <w:t xml:space="preserve"> </w:t>
      </w:r>
      <w:r w:rsidR="00325B9C">
        <w:t xml:space="preserve">Allow the worms to settle at the bottom of the microcentrifuge tubes for approximately 60 seconds, forming a pellet </w:t>
      </w:r>
      <w:r w:rsidR="00325B9C">
        <w:rPr>
          <w:b/>
        </w:rPr>
        <w:t>[3]</w:t>
      </w:r>
      <w:r w:rsidR="00325B9C">
        <w:t>.</w:t>
      </w:r>
    </w:p>
    <w:p w14:paraId="497654E7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 xml:space="preserve">Talent tilting the plate and collecting the worm suspension.  </w:t>
      </w:r>
    </w:p>
    <w:p w14:paraId="5BA3F191" w14:textId="4E3BEBF2" w:rsidR="00B54378" w:rsidRDefault="00210344" w:rsidP="00B54378">
      <w:pPr>
        <w:pStyle w:val="ShotDescription"/>
        <w:numPr>
          <w:ilvl w:val="2"/>
          <w:numId w:val="3"/>
        </w:numPr>
      </w:pPr>
      <w:r>
        <w:t>The</w:t>
      </w:r>
      <w:r w:rsidR="00B54378">
        <w:t xml:space="preserve"> suspension being transferred to a microcentrifuge tube.</w:t>
      </w:r>
    </w:p>
    <w:p w14:paraId="0BC69486" w14:textId="7998DCC0" w:rsidR="00B54378" w:rsidRDefault="00325B9C" w:rsidP="00B54378">
      <w:pPr>
        <w:pStyle w:val="ShotDescription"/>
        <w:numPr>
          <w:ilvl w:val="2"/>
          <w:numId w:val="3"/>
        </w:numPr>
      </w:pPr>
      <w:r>
        <w:t>ECU:</w:t>
      </w:r>
      <w:r w:rsidR="00B54378">
        <w:t xml:space="preserve"> </w:t>
      </w:r>
      <w:r w:rsidR="00AA2454">
        <w:t>W</w:t>
      </w:r>
      <w:r w:rsidR="00B54378">
        <w:t>orms settling at the bottom of a tube to form a pellet.</w:t>
      </w:r>
    </w:p>
    <w:p w14:paraId="7E09194E" w14:textId="77777777" w:rsidR="00B54378" w:rsidRDefault="00B54378" w:rsidP="00B54378"/>
    <w:p w14:paraId="72402087" w14:textId="3752396B" w:rsidR="00B54378" w:rsidRDefault="00C033AE" w:rsidP="00917AEB">
      <w:pPr>
        <w:pStyle w:val="Narration"/>
        <w:numPr>
          <w:ilvl w:val="1"/>
          <w:numId w:val="3"/>
        </w:numPr>
      </w:pPr>
      <w:r>
        <w:t>Then, r</w:t>
      </w:r>
      <w:r w:rsidR="00B54378">
        <w:t>emove the supernatant using a 1</w:t>
      </w:r>
      <w:r w:rsidR="0065196D">
        <w:t>-</w:t>
      </w:r>
      <w:r w:rsidR="00B54378">
        <w:t xml:space="preserve">milliliter pipette without disturbing the pellet </w:t>
      </w:r>
      <w:r w:rsidR="00B54378">
        <w:rPr>
          <w:b/>
        </w:rPr>
        <w:t>[1]</w:t>
      </w:r>
      <w:r w:rsidR="00B54378">
        <w:t>.</w:t>
      </w:r>
      <w:r w:rsidR="00336940" w:rsidRPr="00336940">
        <w:t xml:space="preserve"> </w:t>
      </w:r>
      <w:r w:rsidR="00336940">
        <w:t xml:space="preserve">Wash the pellet with 1 milliliter of sterile M9 buffer twice to remove residual OP50 </w:t>
      </w:r>
      <w:r w:rsidR="00336940">
        <w:rPr>
          <w:b/>
        </w:rPr>
        <w:t>[</w:t>
      </w:r>
      <w:r w:rsidR="001176DE">
        <w:rPr>
          <w:b/>
        </w:rPr>
        <w:t>2</w:t>
      </w:r>
      <w:r w:rsidR="00020436">
        <w:rPr>
          <w:b/>
        </w:rPr>
        <w:t>-TXT</w:t>
      </w:r>
      <w:r w:rsidR="00336940">
        <w:rPr>
          <w:b/>
        </w:rPr>
        <w:t>]</w:t>
      </w:r>
      <w:r w:rsidR="00336940">
        <w:t>.</w:t>
      </w:r>
      <w:r w:rsidR="00917AEB" w:rsidRPr="00917AEB">
        <w:t xml:space="preserve"> </w:t>
      </w:r>
      <w:r w:rsidR="00917AEB">
        <w:t xml:space="preserve">Resuspend the pellet in 300 microliters of M9 buffer after the final wash </w:t>
      </w:r>
      <w:r w:rsidR="00917AEB">
        <w:rPr>
          <w:b/>
        </w:rPr>
        <w:t>[3]</w:t>
      </w:r>
      <w:r w:rsidR="00917AEB">
        <w:t>.</w:t>
      </w:r>
    </w:p>
    <w:p w14:paraId="212CD015" w14:textId="4058363F" w:rsidR="00B54378" w:rsidRDefault="00B54378" w:rsidP="00B54378">
      <w:pPr>
        <w:pStyle w:val="ShotDescription"/>
        <w:numPr>
          <w:ilvl w:val="2"/>
          <w:numId w:val="3"/>
        </w:numPr>
      </w:pPr>
      <w:r>
        <w:t xml:space="preserve">Talent removing </w:t>
      </w:r>
      <w:r w:rsidR="00AA2454">
        <w:t>supernatant</w:t>
      </w:r>
      <w:r>
        <w:t xml:space="preserve"> from the microcentrifuge tube with a pipette.</w:t>
      </w:r>
    </w:p>
    <w:p w14:paraId="62D04D21" w14:textId="1C4BE736" w:rsidR="00020436" w:rsidRDefault="001176DE" w:rsidP="00895963">
      <w:pPr>
        <w:pStyle w:val="ShotDescription"/>
        <w:numPr>
          <w:ilvl w:val="2"/>
          <w:numId w:val="3"/>
        </w:numPr>
      </w:pPr>
      <w:r>
        <w:t xml:space="preserve">Talent adding </w:t>
      </w:r>
      <w:r w:rsidR="00895963">
        <w:t xml:space="preserve">1 milliliter of </w:t>
      </w:r>
      <w:r>
        <w:t>M</w:t>
      </w:r>
      <w:r w:rsidR="002B2186">
        <w:t>9 buffer into the tube.</w:t>
      </w:r>
      <w:r w:rsidR="00982E9C">
        <w:t xml:space="preserve"> </w:t>
      </w:r>
      <w:r w:rsidR="00982E9C" w:rsidRPr="00895963">
        <w:rPr>
          <w:b/>
          <w:bCs/>
        </w:rPr>
        <w:t xml:space="preserve">TXT: </w:t>
      </w:r>
      <w:r w:rsidR="001522BF" w:rsidRPr="00895963">
        <w:rPr>
          <w:b/>
          <w:bCs/>
        </w:rPr>
        <w:t xml:space="preserve">Allow the </w:t>
      </w:r>
      <w:r w:rsidR="00982E9C" w:rsidRPr="00895963">
        <w:rPr>
          <w:b/>
          <w:bCs/>
        </w:rPr>
        <w:t xml:space="preserve">pellet </w:t>
      </w:r>
      <w:r w:rsidR="0065196D">
        <w:rPr>
          <w:b/>
          <w:bCs/>
        </w:rPr>
        <w:t xml:space="preserve">to </w:t>
      </w:r>
      <w:r w:rsidR="00982E9C" w:rsidRPr="00895963">
        <w:rPr>
          <w:b/>
          <w:bCs/>
        </w:rPr>
        <w:t>settle for ~60 s between washes</w:t>
      </w:r>
    </w:p>
    <w:p w14:paraId="663828C1" w14:textId="612E19F8" w:rsidR="00B54378" w:rsidRDefault="00B54378" w:rsidP="00B54378">
      <w:pPr>
        <w:pStyle w:val="ShotDescription"/>
        <w:numPr>
          <w:ilvl w:val="2"/>
          <w:numId w:val="3"/>
        </w:numPr>
      </w:pPr>
      <w:r>
        <w:lastRenderedPageBreak/>
        <w:t>Talent resuspending the pellet in</w:t>
      </w:r>
      <w:r w:rsidR="00917AEB" w:rsidRPr="00917AEB">
        <w:t xml:space="preserve"> </w:t>
      </w:r>
      <w:r w:rsidR="00917AEB">
        <w:t>in 300 microliters of</w:t>
      </w:r>
      <w:r>
        <w:t xml:space="preserve"> M9 buffer.</w:t>
      </w:r>
    </w:p>
    <w:p w14:paraId="2C090CEF" w14:textId="77777777" w:rsidR="00B54378" w:rsidRDefault="00B54378" w:rsidP="00B54378"/>
    <w:p w14:paraId="69CA1C25" w14:textId="12C985F1" w:rsidR="00B54378" w:rsidRDefault="006F64F9" w:rsidP="00A830D8">
      <w:pPr>
        <w:pStyle w:val="Narration"/>
        <w:numPr>
          <w:ilvl w:val="1"/>
          <w:numId w:val="3"/>
        </w:numPr>
      </w:pPr>
      <w:r>
        <w:t xml:space="preserve">Swirl the suspension for even distribution of worms </w:t>
      </w:r>
      <w:r w:rsidRPr="006F64F9">
        <w:rPr>
          <w:b/>
          <w:bCs/>
        </w:rPr>
        <w:t>[1]</w:t>
      </w:r>
      <w:r>
        <w:t xml:space="preserve"> and slowly</w:t>
      </w:r>
      <w:r w:rsidR="00B54378">
        <w:t xml:space="preserve"> transfer 50 microliters of worm suspension, containing approximately 200</w:t>
      </w:r>
      <w:r w:rsidR="00B26956">
        <w:t xml:space="preserve"> to </w:t>
      </w:r>
      <w:r w:rsidR="00B54378">
        <w:t xml:space="preserve">300 worms, to each </w:t>
      </w:r>
      <w:r w:rsidR="00673B41">
        <w:t>CP</w:t>
      </w:r>
      <w:r w:rsidR="009B6200">
        <w:t xml:space="preserve"> </w:t>
      </w:r>
      <w:r w:rsidR="009B6200" w:rsidRPr="009B6200">
        <w:rPr>
          <w:i/>
          <w:iCs/>
          <w:color w:val="FF0000"/>
        </w:rPr>
        <w:t>(C-P)</w:t>
      </w:r>
      <w:r w:rsidR="00B54378">
        <w:t xml:space="preserve"> </w:t>
      </w:r>
      <w:r w:rsidR="00B54378">
        <w:rPr>
          <w:b/>
        </w:rPr>
        <w:t>[</w:t>
      </w:r>
      <w:r w:rsidR="00586B81">
        <w:rPr>
          <w:b/>
        </w:rPr>
        <w:t>2</w:t>
      </w:r>
      <w:r w:rsidR="00917AEB">
        <w:rPr>
          <w:b/>
        </w:rPr>
        <w:t>-TXT</w:t>
      </w:r>
      <w:r w:rsidR="00B54378">
        <w:rPr>
          <w:b/>
        </w:rPr>
        <w:t>]</w:t>
      </w:r>
      <w:r w:rsidR="00B54378">
        <w:t xml:space="preserve">. For plates seeded with OP50, deposit the worm droplet away from the bacterial food lawn. Allow the suspension to absorb into the agar </w:t>
      </w:r>
      <w:r w:rsidR="00B54378">
        <w:rPr>
          <w:b/>
        </w:rPr>
        <w:t>[</w:t>
      </w:r>
      <w:r w:rsidR="00EC1209" w:rsidRPr="00EC1209">
        <w:rPr>
          <w:b/>
          <w:bCs/>
        </w:rPr>
        <w:t>3</w:t>
      </w:r>
      <w:r w:rsidR="00B54378" w:rsidRPr="00EC1209">
        <w:rPr>
          <w:b/>
        </w:rPr>
        <w:t>]</w:t>
      </w:r>
      <w:r w:rsidR="00B54378">
        <w:t>.</w:t>
      </w:r>
      <w:r w:rsidR="00C764B5" w:rsidRPr="00C764B5">
        <w:t xml:space="preserve"> </w:t>
      </w:r>
      <w:r w:rsidR="00C764B5">
        <w:t xml:space="preserve">Store the plates upside down in an incubator at 20 degrees Celsius for 4 hours </w:t>
      </w:r>
      <w:r w:rsidR="00C764B5">
        <w:rPr>
          <w:b/>
        </w:rPr>
        <w:t>[4]</w:t>
      </w:r>
      <w:r w:rsidR="00C764B5">
        <w:t>.</w:t>
      </w:r>
    </w:p>
    <w:p w14:paraId="0C89B9FF" w14:textId="24BD6160" w:rsidR="0031499A" w:rsidRDefault="0031499A" w:rsidP="00B54378">
      <w:pPr>
        <w:pStyle w:val="ShotDescription"/>
        <w:numPr>
          <w:ilvl w:val="2"/>
          <w:numId w:val="3"/>
        </w:numPr>
      </w:pPr>
      <w:r>
        <w:t>Talent swirling the worm suspension tube.</w:t>
      </w:r>
    </w:p>
    <w:p w14:paraId="09A69ABA" w14:textId="53480236" w:rsidR="00B54378" w:rsidRDefault="00B54378" w:rsidP="00B54378">
      <w:pPr>
        <w:pStyle w:val="ShotDescription"/>
        <w:numPr>
          <w:ilvl w:val="2"/>
          <w:numId w:val="3"/>
        </w:numPr>
      </w:pPr>
      <w:r>
        <w:t>Talent pipetting worm suspension onto a conditioning plate.</w:t>
      </w:r>
      <w:r w:rsidR="008815E4">
        <w:t xml:space="preserve"> </w:t>
      </w:r>
      <w:r w:rsidR="008815E4" w:rsidRPr="006F64F9">
        <w:rPr>
          <w:b/>
          <w:bCs/>
        </w:rPr>
        <w:t xml:space="preserve">TXT: </w:t>
      </w:r>
      <w:r w:rsidR="006F64F9" w:rsidRPr="006F64F9">
        <w:rPr>
          <w:b/>
          <w:bCs/>
          <w:lang w:val="en-GB"/>
        </w:rPr>
        <w:t>CP0-, CP0+, CP50-, CP50+, CP100- and CP100+</w:t>
      </w:r>
    </w:p>
    <w:p w14:paraId="763EE4A0" w14:textId="79416ECA" w:rsidR="00B54378" w:rsidRDefault="00B54378" w:rsidP="00B54378">
      <w:pPr>
        <w:pStyle w:val="ShotDescription"/>
        <w:numPr>
          <w:ilvl w:val="2"/>
          <w:numId w:val="3"/>
        </w:numPr>
      </w:pPr>
      <w:r>
        <w:t>Worm droplet</w:t>
      </w:r>
      <w:r w:rsidR="0065196D">
        <w:t>s</w:t>
      </w:r>
      <w:r>
        <w:t xml:space="preserve"> being deposited near the edge of the OP50 lawn.  </w:t>
      </w:r>
    </w:p>
    <w:p w14:paraId="299D7B54" w14:textId="44D6443E" w:rsidR="00A830D8" w:rsidRDefault="00A830D8" w:rsidP="00B54378">
      <w:pPr>
        <w:pStyle w:val="ShotDescription"/>
        <w:numPr>
          <w:ilvl w:val="2"/>
          <w:numId w:val="3"/>
        </w:numPr>
      </w:pPr>
      <w:r>
        <w:t>Talent placing the plates in an incubator.</w:t>
      </w:r>
    </w:p>
    <w:p w14:paraId="2C9731B3" w14:textId="77777777" w:rsidR="00B54378" w:rsidRDefault="00B54378" w:rsidP="00B54378"/>
    <w:p w14:paraId="099552C5" w14:textId="2EF95389" w:rsidR="00B54378" w:rsidRDefault="00A830D8" w:rsidP="00576E5F">
      <w:pPr>
        <w:pStyle w:val="Narration"/>
        <w:numPr>
          <w:ilvl w:val="1"/>
          <w:numId w:val="3"/>
        </w:numPr>
      </w:pPr>
      <w:r>
        <w:t>After incubation, p</w:t>
      </w:r>
      <w:r w:rsidR="00B54378">
        <w:t xml:space="preserve">ipette 1 milliliter of sterile M9 buffer onto a </w:t>
      </w:r>
      <w:r w:rsidR="002C5C02">
        <w:t>CP</w:t>
      </w:r>
      <w:r w:rsidR="00B54378">
        <w:t xml:space="preserve"> </w:t>
      </w:r>
      <w:r w:rsidR="00B54378">
        <w:rPr>
          <w:b/>
        </w:rPr>
        <w:t>[1]</w:t>
      </w:r>
      <w:r w:rsidR="00B54378">
        <w:t xml:space="preserve">. Swirl the plate gently to dislodge the worms, forming a suspension </w:t>
      </w:r>
      <w:r w:rsidR="00B54378">
        <w:rPr>
          <w:b/>
        </w:rPr>
        <w:t>[2]</w:t>
      </w:r>
      <w:r w:rsidR="00B54378">
        <w:t>.</w:t>
      </w:r>
      <w:r w:rsidR="00576E5F" w:rsidRPr="00576E5F">
        <w:t xml:space="preserve"> </w:t>
      </w:r>
      <w:r w:rsidR="00576E5F">
        <w:t>Tilt the plate to collect the worm suspension using a 1</w:t>
      </w:r>
      <w:r w:rsidR="0065196D">
        <w:t>-</w:t>
      </w:r>
      <w:r w:rsidR="00576E5F">
        <w:t xml:space="preserve">milliliter plastic pipette tip </w:t>
      </w:r>
      <w:r w:rsidR="00576E5F">
        <w:rPr>
          <w:b/>
        </w:rPr>
        <w:t>[3]</w:t>
      </w:r>
      <w:r w:rsidR="00576E5F">
        <w:t>. Transfer the suspension to a 1.5</w:t>
      </w:r>
      <w:r w:rsidR="0065196D">
        <w:t>-</w:t>
      </w:r>
      <w:r w:rsidR="00576E5F">
        <w:t xml:space="preserve">milliliter microcentrifuge tube </w:t>
      </w:r>
      <w:r w:rsidR="00576E5F">
        <w:rPr>
          <w:b/>
        </w:rPr>
        <w:t>[4]</w:t>
      </w:r>
      <w:r w:rsidR="00576E5F">
        <w:t>.</w:t>
      </w:r>
    </w:p>
    <w:p w14:paraId="4094F987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 xml:space="preserve">Talent pipetting M9 buffer onto the conditioning plate.  </w:t>
      </w:r>
    </w:p>
    <w:p w14:paraId="5644F0C7" w14:textId="5EA6D345" w:rsidR="00B54378" w:rsidRDefault="00B54378" w:rsidP="00B54378">
      <w:pPr>
        <w:pStyle w:val="ShotDescription"/>
        <w:numPr>
          <w:ilvl w:val="2"/>
          <w:numId w:val="3"/>
        </w:numPr>
      </w:pPr>
      <w:r>
        <w:t>Close-up of worms being dislodged into suspension.</w:t>
      </w:r>
    </w:p>
    <w:p w14:paraId="2DD5E8F2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 xml:space="preserve">Talent tilting the plate and collecting the worm suspension.  </w:t>
      </w:r>
    </w:p>
    <w:p w14:paraId="02565FEA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>Suspension being transferred into a microcentrifuge tube.</w:t>
      </w:r>
    </w:p>
    <w:p w14:paraId="0B54AAF1" w14:textId="34EA2EFC" w:rsidR="00B54378" w:rsidRDefault="00B54378" w:rsidP="00B54378"/>
    <w:p w14:paraId="4A2EA78E" w14:textId="77777777" w:rsidR="00B54378" w:rsidRDefault="00B54378" w:rsidP="00B54378"/>
    <w:p w14:paraId="53887E69" w14:textId="0AE1F274" w:rsidR="00B54378" w:rsidRDefault="00B54378" w:rsidP="001D21F7">
      <w:pPr>
        <w:pStyle w:val="Narration"/>
        <w:numPr>
          <w:ilvl w:val="1"/>
          <w:numId w:val="3"/>
        </w:numPr>
      </w:pPr>
      <w:r>
        <w:t xml:space="preserve">Allow the worms to settle at the bottom of the tube for 60 seconds, forming a pellet </w:t>
      </w:r>
      <w:r>
        <w:rPr>
          <w:b/>
        </w:rPr>
        <w:t>[1]</w:t>
      </w:r>
      <w:r>
        <w:t>.</w:t>
      </w:r>
      <w:r w:rsidR="001D21F7" w:rsidRPr="001D21F7">
        <w:t xml:space="preserve"> </w:t>
      </w:r>
      <w:r w:rsidR="001D21F7">
        <w:t>Remove the supernatant using a 1</w:t>
      </w:r>
      <w:r w:rsidR="0065196D">
        <w:t>-</w:t>
      </w:r>
      <w:r w:rsidR="001D21F7">
        <w:t xml:space="preserve">milliliter pipette without disturbing the pellet </w:t>
      </w:r>
      <w:r w:rsidR="001D21F7">
        <w:rPr>
          <w:b/>
        </w:rPr>
        <w:t>[2]</w:t>
      </w:r>
      <w:r w:rsidR="001D21F7">
        <w:t>.</w:t>
      </w:r>
      <w:r w:rsidR="001D21F7" w:rsidRPr="001D21F7">
        <w:t xml:space="preserve"> </w:t>
      </w:r>
      <w:r w:rsidR="001D21F7">
        <w:t xml:space="preserve">Wash the worms two additional times with 1 milliliter of sterile M9 buffer </w:t>
      </w:r>
      <w:r w:rsidR="001D21F7">
        <w:rPr>
          <w:b/>
        </w:rPr>
        <w:t>[3]</w:t>
      </w:r>
      <w:r w:rsidR="001D21F7">
        <w:t>.</w:t>
      </w:r>
    </w:p>
    <w:p w14:paraId="33A65B6A" w14:textId="1E9E8DE9" w:rsidR="00B54378" w:rsidRDefault="00576E5F" w:rsidP="00B54378">
      <w:pPr>
        <w:pStyle w:val="ShotDescription"/>
        <w:numPr>
          <w:ilvl w:val="2"/>
          <w:numId w:val="3"/>
        </w:numPr>
      </w:pPr>
      <w:r>
        <w:t>ECU: Shot</w:t>
      </w:r>
      <w:r w:rsidR="00B54378">
        <w:t xml:space="preserve"> of worms settling in the microcentrifuge tube.</w:t>
      </w:r>
    </w:p>
    <w:p w14:paraId="100DC162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>Talent removing excess M9 buffer carefully with a pipette.</w:t>
      </w:r>
    </w:p>
    <w:p w14:paraId="6AE3E7F1" w14:textId="4D82C92B" w:rsidR="00C170EA" w:rsidRDefault="00C170EA" w:rsidP="00B54378">
      <w:pPr>
        <w:pStyle w:val="ShotDescription"/>
        <w:numPr>
          <w:ilvl w:val="2"/>
          <w:numId w:val="3"/>
        </w:numPr>
      </w:pPr>
      <w:r>
        <w:t>Talent adding M9 buffer to the microcentrifuge tube.</w:t>
      </w:r>
    </w:p>
    <w:p w14:paraId="19487557" w14:textId="77777777" w:rsidR="00B54378" w:rsidRDefault="00B54378" w:rsidP="00C170EA">
      <w:pPr>
        <w:pStyle w:val="ShotDescription"/>
      </w:pPr>
    </w:p>
    <w:p w14:paraId="6B3EF065" w14:textId="4D3EBBAE" w:rsidR="00B54378" w:rsidRDefault="002C3025" w:rsidP="00B54378">
      <w:pPr>
        <w:pStyle w:val="Narration"/>
        <w:numPr>
          <w:ilvl w:val="1"/>
          <w:numId w:val="3"/>
        </w:numPr>
      </w:pPr>
      <w:r>
        <w:t>Next, f</w:t>
      </w:r>
      <w:r w:rsidR="00B54378">
        <w:t xml:space="preserve">ill the microcentrifuge tube with M9 buffer up to the 1 milliliter mark </w:t>
      </w:r>
      <w:r w:rsidR="00B54378">
        <w:rPr>
          <w:b/>
        </w:rPr>
        <w:t>[1]</w:t>
      </w:r>
      <w:r w:rsidR="00B54378">
        <w:t xml:space="preserve">. Allow the worm pellet to settle for approximately 60 seconds </w:t>
      </w:r>
      <w:r w:rsidR="00B54378">
        <w:rPr>
          <w:b/>
        </w:rPr>
        <w:t>[2]</w:t>
      </w:r>
      <w:r w:rsidR="00B54378">
        <w:t>.</w:t>
      </w:r>
      <w:r w:rsidR="00D87AD9">
        <w:t xml:space="preserve"> Then, remove </w:t>
      </w:r>
      <w:r w:rsidR="0060643A">
        <w:t xml:space="preserve">960 microliters of the supernatant using a 1 milliliter pipette without disturbing the pellet </w:t>
      </w:r>
      <w:r w:rsidR="0060643A" w:rsidRPr="0060643A">
        <w:rPr>
          <w:b/>
          <w:bCs/>
        </w:rPr>
        <w:t>[3]</w:t>
      </w:r>
      <w:r w:rsidR="0060643A">
        <w:t>.</w:t>
      </w:r>
    </w:p>
    <w:p w14:paraId="68993EEC" w14:textId="1FDE6ECD" w:rsidR="00B54378" w:rsidRDefault="00B54378" w:rsidP="00B54378">
      <w:pPr>
        <w:pStyle w:val="ShotDescription"/>
        <w:numPr>
          <w:ilvl w:val="2"/>
          <w:numId w:val="3"/>
        </w:numPr>
      </w:pPr>
      <w:r>
        <w:t>Talent filling the tube to the 1 milliliter mark</w:t>
      </w:r>
      <w:r w:rsidR="00C170EA">
        <w:t xml:space="preserve"> with M9 buffer. </w:t>
      </w:r>
      <w:r>
        <w:t xml:space="preserve"> </w:t>
      </w:r>
    </w:p>
    <w:p w14:paraId="5A0FDF71" w14:textId="0E5DDD43" w:rsidR="00B54378" w:rsidRDefault="00C170EA" w:rsidP="00B54378">
      <w:pPr>
        <w:pStyle w:val="ShotDescription"/>
        <w:numPr>
          <w:ilvl w:val="2"/>
          <w:numId w:val="3"/>
        </w:numPr>
      </w:pPr>
      <w:r>
        <w:lastRenderedPageBreak/>
        <w:t>ECU: Shot of worms setting at the bottom of the tube</w:t>
      </w:r>
      <w:r w:rsidR="00B54378">
        <w:t>.</w:t>
      </w:r>
    </w:p>
    <w:p w14:paraId="3A409570" w14:textId="42527F29" w:rsidR="0060643A" w:rsidRDefault="0060643A" w:rsidP="00B54378">
      <w:pPr>
        <w:pStyle w:val="ShotDescription"/>
        <w:numPr>
          <w:ilvl w:val="2"/>
          <w:numId w:val="3"/>
        </w:numPr>
      </w:pPr>
      <w:r>
        <w:t xml:space="preserve">Talent supernatant from the tube. </w:t>
      </w:r>
    </w:p>
    <w:p w14:paraId="4E9E8BCE" w14:textId="77777777" w:rsidR="00B54378" w:rsidRDefault="00B54378" w:rsidP="00B54378"/>
    <w:p w14:paraId="659BD4D1" w14:textId="77777777" w:rsidR="00B54378" w:rsidRDefault="00B54378" w:rsidP="00B54378"/>
    <w:p w14:paraId="0B7A5594" w14:textId="778268F0" w:rsidR="00B54378" w:rsidRDefault="00B54378" w:rsidP="00B54378">
      <w:pPr>
        <w:pStyle w:val="Narration"/>
        <w:numPr>
          <w:ilvl w:val="1"/>
          <w:numId w:val="3"/>
        </w:numPr>
      </w:pPr>
      <w:r>
        <w:t xml:space="preserve">Swirl or shake </w:t>
      </w:r>
      <w:r w:rsidR="0065196D">
        <w:t xml:space="preserve">the </w:t>
      </w:r>
      <w:r>
        <w:t xml:space="preserve">tube gently to resuspend the worms </w:t>
      </w:r>
      <w:r>
        <w:rPr>
          <w:b/>
        </w:rPr>
        <w:t>[1]</w:t>
      </w:r>
      <w:r>
        <w:t>. Use a 20 microliter pipette to transfer 20 microliters of the worm pellet, containing approximately 100</w:t>
      </w:r>
      <w:r w:rsidR="001E2D2B">
        <w:t xml:space="preserve"> to </w:t>
      </w:r>
      <w:r>
        <w:t xml:space="preserve">150 </w:t>
      </w:r>
      <w:r w:rsidR="001E2D2B">
        <w:t>worms</w:t>
      </w:r>
      <w:r>
        <w:t xml:space="preserve">, to the center of an assay plate where the Y-wall segments meet </w:t>
      </w:r>
      <w:r>
        <w:rPr>
          <w:b/>
        </w:rPr>
        <w:t>[2</w:t>
      </w:r>
      <w:r w:rsidR="001E2D2B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6F31D69F" w14:textId="77777777" w:rsidR="00B54378" w:rsidRDefault="00B54378" w:rsidP="00B54378">
      <w:pPr>
        <w:pStyle w:val="ShotDescription"/>
        <w:numPr>
          <w:ilvl w:val="2"/>
          <w:numId w:val="3"/>
        </w:numPr>
      </w:pPr>
      <w:r>
        <w:t xml:space="preserve">Talent gently swirling the tube to resuspend the worms.  </w:t>
      </w:r>
    </w:p>
    <w:p w14:paraId="66037304" w14:textId="6911177D" w:rsidR="00B54378" w:rsidRDefault="00B54378" w:rsidP="00B54378">
      <w:pPr>
        <w:pStyle w:val="ShotDescription"/>
        <w:numPr>
          <w:ilvl w:val="2"/>
          <w:numId w:val="3"/>
        </w:numPr>
      </w:pPr>
      <w:r>
        <w:t>Worm suspension being pipetted onto the center of an assay plate.</w:t>
      </w:r>
      <w:r w:rsidR="002E157F">
        <w:t xml:space="preserve"> </w:t>
      </w:r>
      <w:r w:rsidR="002E157F" w:rsidRPr="001F77CA">
        <w:rPr>
          <w:b/>
          <w:bCs/>
        </w:rPr>
        <w:t xml:space="preserve">TXT: Assay plates: </w:t>
      </w:r>
      <w:r w:rsidR="001F77CA" w:rsidRPr="001F77CA">
        <w:rPr>
          <w:b/>
          <w:bCs/>
          <w:lang w:val="en-GB"/>
        </w:rPr>
        <w:t>0 mM NaCl, 50 mM NaCl, and 100 mM NaCl</w:t>
      </w:r>
    </w:p>
    <w:p w14:paraId="1076075D" w14:textId="77777777" w:rsidR="00B54378" w:rsidRDefault="00B54378" w:rsidP="00B54378"/>
    <w:p w14:paraId="326A7F64" w14:textId="39ADADFF" w:rsidR="00B54378" w:rsidRDefault="00B54378" w:rsidP="00B54378">
      <w:pPr>
        <w:pStyle w:val="Narration"/>
        <w:numPr>
          <w:ilvl w:val="1"/>
          <w:numId w:val="3"/>
        </w:numPr>
      </w:pPr>
      <w:r>
        <w:t xml:space="preserve">Allow the worms to roam for 30 minutes at 20 degrees Celsius </w:t>
      </w:r>
      <w:r>
        <w:rPr>
          <w:b/>
        </w:rPr>
        <w:t>[1]</w:t>
      </w:r>
      <w:r>
        <w:t xml:space="preserve">. </w:t>
      </w:r>
      <w:r w:rsidR="00B5162B">
        <w:t>Then, under a stereo microscope, c</w:t>
      </w:r>
      <w:r>
        <w:t xml:space="preserve">ount the number of worms in each section of the assay plate, excluding any worms within 5 millimeters of the center or on the borders between sections </w:t>
      </w:r>
      <w:r>
        <w:rPr>
          <w:b/>
        </w:rPr>
        <w:t>[2]</w:t>
      </w:r>
      <w:r>
        <w:t>.</w:t>
      </w:r>
    </w:p>
    <w:p w14:paraId="47655E92" w14:textId="5B8F85C7" w:rsidR="00540747" w:rsidRDefault="00B54378" w:rsidP="00B54378">
      <w:pPr>
        <w:pStyle w:val="ShotDescription"/>
        <w:numPr>
          <w:ilvl w:val="2"/>
          <w:numId w:val="3"/>
        </w:numPr>
      </w:pPr>
      <w:r>
        <w:t xml:space="preserve">Talent </w:t>
      </w:r>
      <w:r w:rsidR="00540747">
        <w:t xml:space="preserve">placing the dish in </w:t>
      </w:r>
      <w:r w:rsidR="000F13A2">
        <w:t xml:space="preserve">the </w:t>
      </w:r>
      <w:r w:rsidR="00540747">
        <w:t>incubator.</w:t>
      </w:r>
    </w:p>
    <w:p w14:paraId="31852D89" w14:textId="167A2BBE" w:rsidR="00B54378" w:rsidRDefault="00540747" w:rsidP="00B54378">
      <w:pPr>
        <w:pStyle w:val="ShotDescription"/>
        <w:numPr>
          <w:ilvl w:val="2"/>
          <w:numId w:val="3"/>
        </w:numPr>
      </w:pPr>
      <w:r>
        <w:t xml:space="preserve">Talent at </w:t>
      </w:r>
      <w:r w:rsidR="000F13A2">
        <w:t xml:space="preserve">the </w:t>
      </w:r>
      <w:r>
        <w:t>microscope, counting the</w:t>
      </w:r>
      <w:r w:rsidR="00B54378">
        <w:t xml:space="preserve"> </w:t>
      </w:r>
      <w:r>
        <w:t xml:space="preserve">number of worms in each section of the assay plate, with </w:t>
      </w:r>
      <w:r w:rsidR="004F5EA3">
        <w:t xml:space="preserve">an </w:t>
      </w:r>
      <w:r>
        <w:t>attached computer visible in the frame.</w:t>
      </w:r>
    </w:p>
    <w:p w14:paraId="2D661308" w14:textId="77777777" w:rsidR="00B54378" w:rsidRDefault="00B54378" w:rsidP="00B54378"/>
    <w:p w14:paraId="31E1A773" w14:textId="373BCA09" w:rsidR="00B54378" w:rsidRDefault="00B54378" w:rsidP="00B54378">
      <w:pPr>
        <w:pStyle w:val="Narration"/>
        <w:numPr>
          <w:ilvl w:val="1"/>
          <w:numId w:val="3"/>
        </w:numPr>
      </w:pPr>
      <w:commentRangeStart w:id="4"/>
      <w:r>
        <w:t>A</w:t>
      </w:r>
      <w:r w:rsidR="006600BB">
        <w:t>fter counting, a</w:t>
      </w:r>
      <w:r>
        <w:t xml:space="preserve">llow the worms to roam for another 30 minutes at 20 degrees Celsius </w:t>
      </w:r>
      <w:r>
        <w:rPr>
          <w:b/>
        </w:rPr>
        <w:t>[1]</w:t>
      </w:r>
      <w:r>
        <w:t>. Count the number of worms in each section again</w:t>
      </w:r>
      <w:r w:rsidR="00C63FCE">
        <w:t xml:space="preserve"> </w:t>
      </w:r>
      <w:r>
        <w:rPr>
          <w:b/>
        </w:rPr>
        <w:t>[2]</w:t>
      </w:r>
      <w:r>
        <w:t>.</w:t>
      </w:r>
    </w:p>
    <w:p w14:paraId="4513ABA7" w14:textId="3A0AC401" w:rsidR="00540747" w:rsidRDefault="00540747" w:rsidP="00540747">
      <w:pPr>
        <w:pStyle w:val="ShotDescription"/>
        <w:numPr>
          <w:ilvl w:val="2"/>
          <w:numId w:val="3"/>
        </w:numPr>
      </w:pPr>
      <w:r>
        <w:t xml:space="preserve">Talent placing the dish in </w:t>
      </w:r>
      <w:r w:rsidR="000F13A2">
        <w:t xml:space="preserve">the </w:t>
      </w:r>
      <w:r>
        <w:t>incubator.</w:t>
      </w:r>
    </w:p>
    <w:p w14:paraId="42137894" w14:textId="03DA3017" w:rsidR="00C63FCE" w:rsidRDefault="00C63FCE" w:rsidP="00C63FCE">
      <w:pPr>
        <w:pStyle w:val="ShotDescription"/>
        <w:numPr>
          <w:ilvl w:val="2"/>
          <w:numId w:val="3"/>
        </w:numPr>
      </w:pPr>
      <w:r>
        <w:t xml:space="preserve">Talent at </w:t>
      </w:r>
      <w:r w:rsidR="000F13A2">
        <w:t xml:space="preserve">the </w:t>
      </w:r>
      <w:r>
        <w:t>microscope, counting the number of worms in each section of the assay plate, with attached computer visible in the frame.</w:t>
      </w:r>
      <w:commentRangeEnd w:id="4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</w:p>
    <w:p w14:paraId="105FB385" w14:textId="77777777" w:rsidR="00B54378" w:rsidRDefault="00B54378" w:rsidP="00B54378"/>
    <w:p w14:paraId="5FFF2558" w14:textId="785702AC" w:rsidR="00B54378" w:rsidRDefault="00B54378" w:rsidP="00B54378">
      <w:pPr>
        <w:pStyle w:val="Narration"/>
        <w:numPr>
          <w:ilvl w:val="1"/>
          <w:numId w:val="3"/>
        </w:numPr>
      </w:pPr>
      <w:r>
        <w:t xml:space="preserve">Calculate the chemotaxis index per plate per time point using the specified formula </w:t>
      </w:r>
      <w:r>
        <w:rPr>
          <w:b/>
        </w:rPr>
        <w:t>[1</w:t>
      </w:r>
      <w:r w:rsidR="00EA61DA">
        <w:rPr>
          <w:b/>
        </w:rPr>
        <w:t>,2</w:t>
      </w:r>
      <w:r>
        <w:rPr>
          <w:b/>
        </w:rPr>
        <w:t>]</w:t>
      </w:r>
      <w:r>
        <w:t>.</w:t>
      </w:r>
    </w:p>
    <w:p w14:paraId="7AAC11A0" w14:textId="22B6DFC8" w:rsidR="00365D4A" w:rsidRDefault="00365D4A" w:rsidP="00B54378">
      <w:pPr>
        <w:pStyle w:val="ShotDescription"/>
        <w:numPr>
          <w:ilvl w:val="2"/>
          <w:numId w:val="3"/>
        </w:numPr>
      </w:pPr>
      <w:r>
        <w:t>TEXT ON PLAIN BACKGROUND:</w:t>
      </w:r>
    </w:p>
    <w:p w14:paraId="7640E6C7" w14:textId="7D68D175" w:rsidR="00365D4A" w:rsidRDefault="004F2E46" w:rsidP="00365D4A">
      <w:pPr>
        <w:pStyle w:val="ShotDescription"/>
        <w:ind w:firstLine="0"/>
      </w:pPr>
      <m:oMathPara>
        <m:oMath>
          <m:r>
            <w:rPr>
              <w:rFonts w:ascii="Cambria Math" w:hAnsi="Cambria Math"/>
              <w:lang w:val="en-GB"/>
            </w:rPr>
            <m:t>CI=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worms in 100 mM NaCl section of AP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worms in 0 mM NaCl section of A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non-excluded worms in all sections of AP</m:t>
                  </m:r>
                </m:sub>
              </m:sSub>
            </m:den>
          </m:f>
        </m:oMath>
      </m:oMathPara>
    </w:p>
    <w:p w14:paraId="06950034" w14:textId="7B04747C" w:rsidR="00C63FCE" w:rsidRDefault="00C63FCE" w:rsidP="00B54378">
      <w:pPr>
        <w:pStyle w:val="ShotDescription"/>
        <w:numPr>
          <w:ilvl w:val="2"/>
          <w:numId w:val="3"/>
        </w:numPr>
      </w:pPr>
      <w:r>
        <w:t xml:space="preserve">Talent performing calculations on a computer with </w:t>
      </w:r>
      <w:r w:rsidR="000F13A2">
        <w:t xml:space="preserve">a </w:t>
      </w:r>
      <w:r>
        <w:t>screen visible in the frame.</w:t>
      </w:r>
      <w:r w:rsidR="00F96A07">
        <w:t xml:space="preserve"> </w:t>
      </w:r>
      <w:r w:rsidR="00F96A07" w:rsidRPr="00F96A07">
        <w:rPr>
          <w:i/>
          <w:iCs/>
          <w:color w:val="4F81BD" w:themeColor="accent1"/>
        </w:rPr>
        <w:t>Video Editor: Please split screen to show 3.11.1 and 3.11.2 side by side</w:t>
      </w:r>
      <w:r w:rsidR="00F96A07" w:rsidRPr="00F96A07">
        <w:rPr>
          <w:color w:val="4F81BD" w:themeColor="accent1"/>
        </w:rPr>
        <w:t xml:space="preserve"> </w:t>
      </w:r>
    </w:p>
    <w:p w14:paraId="7FEC1675" w14:textId="77777777" w:rsidR="004F2E46" w:rsidRDefault="004F2E46" w:rsidP="00024322">
      <w:pPr>
        <w:spacing w:before="120"/>
        <w:ind w:left="360"/>
        <w:rPr>
          <w:rFonts w:cstheme="minorHAnsi"/>
          <w:b/>
          <w:bCs/>
        </w:rPr>
      </w:pPr>
    </w:p>
    <w:p w14:paraId="5189242C" w14:textId="2D9673FA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67ECCA00" w:rsidR="00024322" w:rsidRDefault="00F96A07" w:rsidP="000C1AC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96A07">
        <w:lastRenderedPageBreak/>
        <w:t xml:space="preserve">Conditioning for 4 hours on sodium chloride plates significantly influenced wild-type </w:t>
      </w:r>
      <w:r w:rsidRPr="00F96A07">
        <w:rPr>
          <w:i/>
          <w:iCs/>
        </w:rPr>
        <w:t>C. elegans</w:t>
      </w:r>
      <w:r w:rsidRPr="00F96A07">
        <w:t xml:space="preserve"> behavior, as shown by positive chemotaxis index for CP100+ and CP0-</w:t>
      </w:r>
      <w:r w:rsidR="00D27B0B">
        <w:t xml:space="preserve"> </w:t>
      </w:r>
      <w:r w:rsidR="00D27B0B" w:rsidRPr="00D27B0B">
        <w:rPr>
          <w:b/>
          <w:bCs/>
        </w:rPr>
        <w:t>[1]</w:t>
      </w:r>
      <w:r w:rsidRPr="00F96A07">
        <w:t xml:space="preserve"> and negative index for CP100-, CP50-, and CP0+ after 30 minutes</w:t>
      </w:r>
      <w:r w:rsidR="00D27B0B">
        <w:t xml:space="preserve"> </w:t>
      </w:r>
      <w:r w:rsidR="00D27B0B" w:rsidRPr="00D27B0B">
        <w:rPr>
          <w:b/>
          <w:bCs/>
        </w:rPr>
        <w:t>[2]</w:t>
      </w:r>
      <w:r w:rsidR="00D27B0B">
        <w:t>.</w:t>
      </w:r>
    </w:p>
    <w:p w14:paraId="733DFE7D" w14:textId="7FE34AFA" w:rsidR="00024322" w:rsidRPr="001B3697" w:rsidRDefault="00024322" w:rsidP="000C1AC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D27B0B">
        <w:rPr>
          <w:rFonts w:cstheme="minorHAnsi"/>
        </w:rPr>
        <w:t xml:space="preserve"> Figure 2</w:t>
      </w:r>
      <w:r w:rsidR="001A7ACF">
        <w:rPr>
          <w:rFonts w:cstheme="minorHAnsi"/>
        </w:rPr>
        <w:t xml:space="preserve"> </w:t>
      </w:r>
      <w:r w:rsidR="001A7ACF" w:rsidRPr="00447A75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4F5EA3">
        <w:rPr>
          <w:rFonts w:cstheme="minorHAnsi"/>
          <w:i/>
          <w:iCs/>
          <w:color w:val="4F81BD" w:themeColor="accent1"/>
        </w:rPr>
        <w:t>'</w:t>
      </w:r>
      <w:r w:rsidR="0053062C" w:rsidRPr="00447A75">
        <w:rPr>
          <w:rFonts w:cstheme="minorHAnsi"/>
          <w:i/>
          <w:iCs/>
          <w:color w:val="4F81BD" w:themeColor="accent1"/>
        </w:rPr>
        <w:t>black colored bars (30 min)</w:t>
      </w:r>
      <w:r w:rsidR="004F5EA3">
        <w:rPr>
          <w:rFonts w:cstheme="minorHAnsi"/>
          <w:i/>
          <w:iCs/>
          <w:color w:val="4F81BD" w:themeColor="accent1"/>
        </w:rPr>
        <w:t>'</w:t>
      </w:r>
      <w:r w:rsidR="0053062C" w:rsidRPr="00447A75">
        <w:rPr>
          <w:rFonts w:cstheme="minorHAnsi"/>
          <w:i/>
          <w:iCs/>
          <w:color w:val="4F81BD" w:themeColor="accent1"/>
        </w:rPr>
        <w:t xml:space="preserve"> from </w:t>
      </w:r>
      <w:r w:rsidR="00447A75" w:rsidRPr="00447A75">
        <w:rPr>
          <w:i/>
          <w:iCs/>
          <w:color w:val="4F81BD" w:themeColor="accent1"/>
        </w:rPr>
        <w:t>CP100+ and CP0- points</w:t>
      </w:r>
    </w:p>
    <w:p w14:paraId="7E5B2589" w14:textId="1AE17DCA" w:rsidR="007C373F" w:rsidRPr="004F5EA3" w:rsidRDefault="007C373F" w:rsidP="007C373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447A75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4F5EA3">
        <w:rPr>
          <w:rFonts w:cstheme="minorHAnsi"/>
          <w:i/>
          <w:iCs/>
          <w:color w:val="4F81BD" w:themeColor="accent1"/>
        </w:rPr>
        <w:t>'</w:t>
      </w:r>
      <w:r w:rsidRPr="00447A75">
        <w:rPr>
          <w:rFonts w:cstheme="minorHAnsi"/>
          <w:i/>
          <w:iCs/>
          <w:color w:val="4F81BD" w:themeColor="accent1"/>
        </w:rPr>
        <w:t>black colored bars (30 min)</w:t>
      </w:r>
      <w:r w:rsidR="004F5EA3">
        <w:rPr>
          <w:rFonts w:cstheme="minorHAnsi"/>
          <w:i/>
          <w:iCs/>
          <w:color w:val="4F81BD" w:themeColor="accent1"/>
        </w:rPr>
        <w:t>'</w:t>
      </w:r>
      <w:r w:rsidRPr="00447A75">
        <w:rPr>
          <w:rFonts w:cstheme="minorHAnsi"/>
          <w:i/>
          <w:iCs/>
          <w:color w:val="4F81BD" w:themeColor="accent1"/>
        </w:rPr>
        <w:t xml:space="preserve"> </w:t>
      </w:r>
      <w:r w:rsidRPr="00766EC9">
        <w:rPr>
          <w:rFonts w:cstheme="minorHAnsi"/>
          <w:i/>
          <w:iCs/>
          <w:color w:val="4F81BD" w:themeColor="accent1"/>
        </w:rPr>
        <w:t xml:space="preserve">from </w:t>
      </w:r>
      <w:r w:rsidRPr="00766EC9">
        <w:rPr>
          <w:i/>
          <w:iCs/>
          <w:color w:val="4F81BD" w:themeColor="accent1"/>
        </w:rPr>
        <w:t>CP100-, CP50-, and CP0+</w:t>
      </w:r>
      <w:r w:rsidRPr="00766EC9">
        <w:rPr>
          <w:color w:val="4F81BD" w:themeColor="accent1"/>
        </w:rPr>
        <w:t xml:space="preserve"> </w:t>
      </w:r>
      <w:r w:rsidRPr="00447A75">
        <w:rPr>
          <w:i/>
          <w:iCs/>
          <w:color w:val="4F81BD" w:themeColor="accent1"/>
        </w:rPr>
        <w:t>points</w:t>
      </w:r>
    </w:p>
    <w:p w14:paraId="481E547E" w14:textId="77777777" w:rsidR="004F5EA3" w:rsidRPr="001B3697" w:rsidRDefault="004F5EA3" w:rsidP="004F5EA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E97707" w14:textId="0FB82A84" w:rsidR="001B3697" w:rsidRPr="005B42BF" w:rsidRDefault="005B42BF" w:rsidP="005B42B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The sodium chloride-food association was maintained after 60 minutes but showed reduced chemotaxis index levels, with changes in index direction for CP100+ and CP0+ </w:t>
      </w:r>
      <w:r>
        <w:rPr>
          <w:rStyle w:val="Strong"/>
        </w:rPr>
        <w:t>[1]</w:t>
      </w:r>
      <w:r>
        <w:t>.</w:t>
      </w:r>
    </w:p>
    <w:p w14:paraId="70368F0E" w14:textId="63B837F9" w:rsidR="005B42BF" w:rsidRDefault="005B42BF" w:rsidP="005B42B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LAB MEDIA: Figure 2 </w:t>
      </w:r>
      <w:r w:rsidR="00FE0C62" w:rsidRPr="00447A75">
        <w:rPr>
          <w:rFonts w:cstheme="minorHAnsi"/>
          <w:i/>
          <w:iCs/>
          <w:color w:val="4F81BD" w:themeColor="accent1"/>
        </w:rPr>
        <w:t>Video Editor: Please emphasize</w:t>
      </w:r>
      <w:r w:rsidR="00FE0C62">
        <w:rPr>
          <w:rFonts w:cstheme="minorHAnsi"/>
          <w:i/>
          <w:iCs/>
          <w:color w:val="4F81BD" w:themeColor="accent1"/>
        </w:rPr>
        <w:t xml:space="preserve"> </w:t>
      </w:r>
      <w:r w:rsidR="004F5EA3">
        <w:rPr>
          <w:rFonts w:cstheme="minorHAnsi"/>
          <w:i/>
          <w:iCs/>
          <w:color w:val="4F81BD" w:themeColor="accent1"/>
        </w:rPr>
        <w:t>'</w:t>
      </w:r>
      <w:r w:rsidR="00FE0C62">
        <w:rPr>
          <w:rFonts w:cstheme="minorHAnsi"/>
          <w:i/>
          <w:iCs/>
          <w:color w:val="4F81BD" w:themeColor="accent1"/>
        </w:rPr>
        <w:t>grey colored bars</w:t>
      </w:r>
      <w:r w:rsidR="00A36233">
        <w:rPr>
          <w:rFonts w:cstheme="minorHAnsi"/>
          <w:i/>
          <w:iCs/>
          <w:color w:val="4F81BD" w:themeColor="accent1"/>
        </w:rPr>
        <w:t xml:space="preserve"> (60 min)</w:t>
      </w:r>
      <w:r w:rsidR="004F5EA3">
        <w:rPr>
          <w:rFonts w:cstheme="minorHAnsi"/>
          <w:i/>
          <w:iCs/>
          <w:color w:val="4F81BD" w:themeColor="accent1"/>
        </w:rPr>
        <w:t>'</w:t>
      </w:r>
      <w:r w:rsidR="00FE0C62">
        <w:rPr>
          <w:rFonts w:cstheme="minorHAnsi"/>
          <w:i/>
          <w:iCs/>
          <w:color w:val="4F81BD" w:themeColor="accent1"/>
        </w:rPr>
        <w:t xml:space="preserve"> </w:t>
      </w:r>
      <w:r w:rsidR="00A36233">
        <w:rPr>
          <w:rFonts w:cstheme="minorHAnsi"/>
          <w:i/>
          <w:iCs/>
          <w:color w:val="4F81BD" w:themeColor="accent1"/>
        </w:rPr>
        <w:t>fro</w:t>
      </w:r>
      <w:r w:rsidR="00A36233" w:rsidRPr="00BE05B2">
        <w:rPr>
          <w:rFonts w:cstheme="minorHAnsi"/>
          <w:i/>
          <w:iCs/>
          <w:color w:val="4F81BD" w:themeColor="accent1"/>
        </w:rPr>
        <w:t xml:space="preserve">m </w:t>
      </w:r>
      <w:r w:rsidR="00A36233" w:rsidRPr="00BE05B2">
        <w:rPr>
          <w:i/>
          <w:iCs/>
          <w:color w:val="4F81BD" w:themeColor="accent1"/>
        </w:rPr>
        <w:t>CP100+ and CP0+ points</w:t>
      </w: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sectPr w:rsidR="006F2681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Nilesh Kolhe" w:date="2025-01-02T09:57:00Z" w:initials="NK">
    <w:p w14:paraId="04BD0766" w14:textId="77777777" w:rsidR="00C80176" w:rsidRDefault="00C80176" w:rsidP="00C8017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Does this growth plate means nematode growth plate? Please confirm. </w:t>
      </w:r>
    </w:p>
  </w:comment>
  <w:comment w:id="2" w:author="Nilesh Kolhe" w:date="2025-01-02T17:32:00Z" w:initials="NK">
    <w:p w14:paraId="38D93962" w14:textId="77777777" w:rsidR="00652394" w:rsidRDefault="00652394" w:rsidP="0065239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s (red italics fonts) for </w:t>
      </w:r>
      <w:r>
        <w:rPr>
          <w:highlight w:val="yellow"/>
          <w:lang w:val="en-GB"/>
        </w:rPr>
        <w:t xml:space="preserve">CP0+, CP50+, and CP100+ are correct. </w:t>
      </w:r>
    </w:p>
  </w:comment>
  <w:comment w:id="3" w:author="Nilesh Kolhe" w:date="2025-01-02T17:33:00Z" w:initials="NK">
    <w:p w14:paraId="2D260286" w14:textId="77777777" w:rsidR="00652394" w:rsidRDefault="00652394" w:rsidP="0065239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s (red italics fonts) for </w:t>
      </w:r>
      <w:r>
        <w:rPr>
          <w:highlight w:val="yellow"/>
          <w:lang w:val="en-GB"/>
        </w:rPr>
        <w:t xml:space="preserve">CP0-, CP50-, and CP100- are correct. </w:t>
      </w:r>
    </w:p>
  </w:comment>
  <w:comment w:id="4" w:author="Nilesh Kolhe" w:date="2025-01-02T16:32:00Z" w:initials="NK">
    <w:p w14:paraId="0BC28082" w14:textId="15F66A78" w:rsidR="00C63FCE" w:rsidRDefault="00C63FCE" w:rsidP="00C63FC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ill you be demonwtrating this step again? It is the repetition of the previous step 3.9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4BD0766" w15:done="0"/>
  <w15:commentEx w15:paraId="38D93962" w15:done="0"/>
  <w15:commentEx w15:paraId="2D260286" w15:done="0"/>
  <w15:commentEx w15:paraId="0BC280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1AE9BD6" w16cex:dateUtc="2025-01-02T04:27:00Z"/>
  <w16cex:commentExtensible w16cex:durableId="0EC4C05C" w16cex:dateUtc="2025-01-02T12:02:00Z"/>
  <w16cex:commentExtensible w16cex:durableId="49B3140C" w16cex:dateUtc="2025-01-02T12:03:00Z"/>
  <w16cex:commentExtensible w16cex:durableId="7F4B820A" w16cex:dateUtc="2025-01-02T11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4BD0766" w16cid:durableId="61AE9BD6"/>
  <w16cid:commentId w16cid:paraId="38D93962" w16cid:durableId="0EC4C05C"/>
  <w16cid:commentId w16cid:paraId="2D260286" w16cid:durableId="49B3140C"/>
  <w16cid:commentId w16cid:paraId="0BC28082" w16cid:durableId="7F4B82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FB9050" w14:textId="77777777" w:rsidR="00457961" w:rsidRDefault="00457961">
      <w:r>
        <w:separator/>
      </w:r>
    </w:p>
    <w:p w14:paraId="1BDC05C9" w14:textId="77777777" w:rsidR="00457961" w:rsidRDefault="00457961"/>
  </w:endnote>
  <w:endnote w:type="continuationSeparator" w:id="0">
    <w:p w14:paraId="622DCF92" w14:textId="77777777" w:rsidR="00457961" w:rsidRDefault="00457961">
      <w:r>
        <w:continuationSeparator/>
      </w:r>
    </w:p>
    <w:p w14:paraId="1280FC7E" w14:textId="77777777" w:rsidR="00457961" w:rsidRDefault="004579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499ECC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F5EA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BBB29" w14:textId="77777777" w:rsidR="00457961" w:rsidRDefault="00457961">
      <w:r>
        <w:separator/>
      </w:r>
    </w:p>
    <w:p w14:paraId="37B7F0BB" w14:textId="77777777" w:rsidR="00457961" w:rsidRDefault="00457961"/>
  </w:footnote>
  <w:footnote w:type="continuationSeparator" w:id="0">
    <w:p w14:paraId="26068D1D" w14:textId="77777777" w:rsidR="00457961" w:rsidRDefault="00457961">
      <w:r>
        <w:continuationSeparator/>
      </w:r>
    </w:p>
    <w:p w14:paraId="64604861" w14:textId="77777777" w:rsidR="00457961" w:rsidRDefault="004579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2A0B9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4AE5E02"/>
    <w:multiLevelType w:val="multilevel"/>
    <w:tmpl w:val="6B589D0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2086343030">
    <w:abstractNumId w:val="2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ilesh Kolhe">
    <w15:presenceInfo w15:providerId="AD" w15:userId="S::nilesh.kolhe@jove.com::a4e32b4e-1bbb-4e05-b3df-9ca83f3940b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436"/>
    <w:rsid w:val="00023E22"/>
    <w:rsid w:val="0002428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454"/>
    <w:rsid w:val="00074929"/>
    <w:rsid w:val="00083792"/>
    <w:rsid w:val="00085F90"/>
    <w:rsid w:val="0008613B"/>
    <w:rsid w:val="00090BAC"/>
    <w:rsid w:val="0009624C"/>
    <w:rsid w:val="000A05E8"/>
    <w:rsid w:val="000A2498"/>
    <w:rsid w:val="000A4D8C"/>
    <w:rsid w:val="000B0B1A"/>
    <w:rsid w:val="000B2085"/>
    <w:rsid w:val="000B2BE1"/>
    <w:rsid w:val="000B387A"/>
    <w:rsid w:val="000B4E9A"/>
    <w:rsid w:val="000C0201"/>
    <w:rsid w:val="000C1AC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3A2"/>
    <w:rsid w:val="000F1A61"/>
    <w:rsid w:val="001016BD"/>
    <w:rsid w:val="001026D1"/>
    <w:rsid w:val="001052C8"/>
    <w:rsid w:val="00106F46"/>
    <w:rsid w:val="001115D1"/>
    <w:rsid w:val="00114485"/>
    <w:rsid w:val="001176DE"/>
    <w:rsid w:val="0012200F"/>
    <w:rsid w:val="00125924"/>
    <w:rsid w:val="00126973"/>
    <w:rsid w:val="001302B1"/>
    <w:rsid w:val="001331E3"/>
    <w:rsid w:val="00136B69"/>
    <w:rsid w:val="00142B8E"/>
    <w:rsid w:val="00143557"/>
    <w:rsid w:val="001469E6"/>
    <w:rsid w:val="00151824"/>
    <w:rsid w:val="001522BF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7ACF"/>
    <w:rsid w:val="001B3024"/>
    <w:rsid w:val="001B3697"/>
    <w:rsid w:val="001B5C46"/>
    <w:rsid w:val="001C3C85"/>
    <w:rsid w:val="001C5DB5"/>
    <w:rsid w:val="001C6211"/>
    <w:rsid w:val="001C7BBC"/>
    <w:rsid w:val="001D21F7"/>
    <w:rsid w:val="001D66A5"/>
    <w:rsid w:val="001D7DF2"/>
    <w:rsid w:val="001E2225"/>
    <w:rsid w:val="001E230F"/>
    <w:rsid w:val="001E2D2B"/>
    <w:rsid w:val="001E52A3"/>
    <w:rsid w:val="001F0890"/>
    <w:rsid w:val="001F615E"/>
    <w:rsid w:val="001F77CA"/>
    <w:rsid w:val="00200A3C"/>
    <w:rsid w:val="00210344"/>
    <w:rsid w:val="00214268"/>
    <w:rsid w:val="0022786C"/>
    <w:rsid w:val="002422D6"/>
    <w:rsid w:val="00243DF0"/>
    <w:rsid w:val="00244CDB"/>
    <w:rsid w:val="00247BFF"/>
    <w:rsid w:val="002518A0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B9A"/>
    <w:rsid w:val="002A6FCF"/>
    <w:rsid w:val="002A7F8B"/>
    <w:rsid w:val="002B009A"/>
    <w:rsid w:val="002B025E"/>
    <w:rsid w:val="002B0D88"/>
    <w:rsid w:val="002B2186"/>
    <w:rsid w:val="002B26D4"/>
    <w:rsid w:val="002B55D9"/>
    <w:rsid w:val="002B7584"/>
    <w:rsid w:val="002C2CF4"/>
    <w:rsid w:val="002C3025"/>
    <w:rsid w:val="002C54DB"/>
    <w:rsid w:val="002C5C02"/>
    <w:rsid w:val="002D52A1"/>
    <w:rsid w:val="002E157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99A"/>
    <w:rsid w:val="003176C4"/>
    <w:rsid w:val="00320715"/>
    <w:rsid w:val="003214D5"/>
    <w:rsid w:val="00322C71"/>
    <w:rsid w:val="00325B9C"/>
    <w:rsid w:val="00330494"/>
    <w:rsid w:val="00330986"/>
    <w:rsid w:val="00330F1B"/>
    <w:rsid w:val="003326AD"/>
    <w:rsid w:val="00333FA4"/>
    <w:rsid w:val="003354D8"/>
    <w:rsid w:val="00336940"/>
    <w:rsid w:val="00336C61"/>
    <w:rsid w:val="003374BD"/>
    <w:rsid w:val="00342D7B"/>
    <w:rsid w:val="0034684D"/>
    <w:rsid w:val="00347FE0"/>
    <w:rsid w:val="003513A5"/>
    <w:rsid w:val="003557DB"/>
    <w:rsid w:val="00355D9B"/>
    <w:rsid w:val="0035637A"/>
    <w:rsid w:val="00357FB7"/>
    <w:rsid w:val="00363153"/>
    <w:rsid w:val="00364249"/>
    <w:rsid w:val="00365D4A"/>
    <w:rsid w:val="003754A7"/>
    <w:rsid w:val="0038502C"/>
    <w:rsid w:val="00386777"/>
    <w:rsid w:val="00395684"/>
    <w:rsid w:val="003A1109"/>
    <w:rsid w:val="003A233E"/>
    <w:rsid w:val="003A49C2"/>
    <w:rsid w:val="003B00BE"/>
    <w:rsid w:val="003B303A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04094"/>
    <w:rsid w:val="004114EA"/>
    <w:rsid w:val="00414B4F"/>
    <w:rsid w:val="00420A1E"/>
    <w:rsid w:val="00421271"/>
    <w:rsid w:val="004232DB"/>
    <w:rsid w:val="00426350"/>
    <w:rsid w:val="00440FFA"/>
    <w:rsid w:val="0044208D"/>
    <w:rsid w:val="004425EC"/>
    <w:rsid w:val="00443E8B"/>
    <w:rsid w:val="00447A75"/>
    <w:rsid w:val="00450B27"/>
    <w:rsid w:val="00453116"/>
    <w:rsid w:val="00455510"/>
    <w:rsid w:val="00455638"/>
    <w:rsid w:val="004566CC"/>
    <w:rsid w:val="00456A5D"/>
    <w:rsid w:val="00457961"/>
    <w:rsid w:val="00461041"/>
    <w:rsid w:val="0046452A"/>
    <w:rsid w:val="00464D72"/>
    <w:rsid w:val="00472752"/>
    <w:rsid w:val="0047306D"/>
    <w:rsid w:val="00473C27"/>
    <w:rsid w:val="00473E1C"/>
    <w:rsid w:val="00477A3F"/>
    <w:rsid w:val="0048283A"/>
    <w:rsid w:val="00482D4C"/>
    <w:rsid w:val="00483E1B"/>
    <w:rsid w:val="00491B01"/>
    <w:rsid w:val="00493A57"/>
    <w:rsid w:val="00497ED6"/>
    <w:rsid w:val="004A1961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2E46"/>
    <w:rsid w:val="004F5EA3"/>
    <w:rsid w:val="004F664D"/>
    <w:rsid w:val="0051075A"/>
    <w:rsid w:val="00511F52"/>
    <w:rsid w:val="00513853"/>
    <w:rsid w:val="00513C1C"/>
    <w:rsid w:val="00515C72"/>
    <w:rsid w:val="00516056"/>
    <w:rsid w:val="00517718"/>
    <w:rsid w:val="0052184A"/>
    <w:rsid w:val="00524258"/>
    <w:rsid w:val="0053062C"/>
    <w:rsid w:val="00530DD9"/>
    <w:rsid w:val="00530F0D"/>
    <w:rsid w:val="005320E4"/>
    <w:rsid w:val="00534B83"/>
    <w:rsid w:val="005363E2"/>
    <w:rsid w:val="00536D89"/>
    <w:rsid w:val="005404F9"/>
    <w:rsid w:val="00540747"/>
    <w:rsid w:val="00544E06"/>
    <w:rsid w:val="005463CB"/>
    <w:rsid w:val="00547699"/>
    <w:rsid w:val="00557116"/>
    <w:rsid w:val="0055763A"/>
    <w:rsid w:val="00565757"/>
    <w:rsid w:val="005718EF"/>
    <w:rsid w:val="00576E5F"/>
    <w:rsid w:val="0058214E"/>
    <w:rsid w:val="005829FA"/>
    <w:rsid w:val="00585ECC"/>
    <w:rsid w:val="005864AB"/>
    <w:rsid w:val="00586B81"/>
    <w:rsid w:val="005925C3"/>
    <w:rsid w:val="00594A84"/>
    <w:rsid w:val="005A02B6"/>
    <w:rsid w:val="005A09D8"/>
    <w:rsid w:val="005A1F5E"/>
    <w:rsid w:val="005A33C6"/>
    <w:rsid w:val="005A3F8F"/>
    <w:rsid w:val="005A5892"/>
    <w:rsid w:val="005B2D64"/>
    <w:rsid w:val="005B42BF"/>
    <w:rsid w:val="005B50EE"/>
    <w:rsid w:val="005B6859"/>
    <w:rsid w:val="005C6D1E"/>
    <w:rsid w:val="005D0F8B"/>
    <w:rsid w:val="005D74F3"/>
    <w:rsid w:val="005D783F"/>
    <w:rsid w:val="005E2B7E"/>
    <w:rsid w:val="005F0509"/>
    <w:rsid w:val="005F18A3"/>
    <w:rsid w:val="005F1ADF"/>
    <w:rsid w:val="00604177"/>
    <w:rsid w:val="0060643A"/>
    <w:rsid w:val="00606E77"/>
    <w:rsid w:val="00611A2E"/>
    <w:rsid w:val="006137EC"/>
    <w:rsid w:val="00622BE8"/>
    <w:rsid w:val="00626AF2"/>
    <w:rsid w:val="006305BB"/>
    <w:rsid w:val="006346FE"/>
    <w:rsid w:val="00637544"/>
    <w:rsid w:val="006402D4"/>
    <w:rsid w:val="0064394F"/>
    <w:rsid w:val="006446A3"/>
    <w:rsid w:val="00645A61"/>
    <w:rsid w:val="00645B93"/>
    <w:rsid w:val="00646050"/>
    <w:rsid w:val="0065196D"/>
    <w:rsid w:val="00652165"/>
    <w:rsid w:val="00652394"/>
    <w:rsid w:val="00654735"/>
    <w:rsid w:val="006556DE"/>
    <w:rsid w:val="006565A0"/>
    <w:rsid w:val="006579DD"/>
    <w:rsid w:val="006600BB"/>
    <w:rsid w:val="00660315"/>
    <w:rsid w:val="0066127A"/>
    <w:rsid w:val="006617AB"/>
    <w:rsid w:val="00663E85"/>
    <w:rsid w:val="00664850"/>
    <w:rsid w:val="0067274F"/>
    <w:rsid w:val="00673B41"/>
    <w:rsid w:val="00676262"/>
    <w:rsid w:val="006801B1"/>
    <w:rsid w:val="006868BD"/>
    <w:rsid w:val="0069071A"/>
    <w:rsid w:val="00694CEE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4F9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4766C"/>
    <w:rsid w:val="007548F3"/>
    <w:rsid w:val="00755019"/>
    <w:rsid w:val="007574EC"/>
    <w:rsid w:val="00760D98"/>
    <w:rsid w:val="0076691B"/>
    <w:rsid w:val="00766EC9"/>
    <w:rsid w:val="0077071A"/>
    <w:rsid w:val="00772380"/>
    <w:rsid w:val="00772548"/>
    <w:rsid w:val="00772938"/>
    <w:rsid w:val="00777388"/>
    <w:rsid w:val="00785075"/>
    <w:rsid w:val="007859D4"/>
    <w:rsid w:val="00790E8C"/>
    <w:rsid w:val="007A149A"/>
    <w:rsid w:val="007A4E1D"/>
    <w:rsid w:val="007B0FBB"/>
    <w:rsid w:val="007B3E0E"/>
    <w:rsid w:val="007C06E6"/>
    <w:rsid w:val="007C2A6B"/>
    <w:rsid w:val="007C373F"/>
    <w:rsid w:val="007D4222"/>
    <w:rsid w:val="007D61A8"/>
    <w:rsid w:val="007F48D4"/>
    <w:rsid w:val="00802635"/>
    <w:rsid w:val="00804C75"/>
    <w:rsid w:val="00805874"/>
    <w:rsid w:val="00806B1B"/>
    <w:rsid w:val="008123C3"/>
    <w:rsid w:val="00814BB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441"/>
    <w:rsid w:val="00871F2E"/>
    <w:rsid w:val="00873D1A"/>
    <w:rsid w:val="00875BE8"/>
    <w:rsid w:val="00877B88"/>
    <w:rsid w:val="0088113B"/>
    <w:rsid w:val="008815E4"/>
    <w:rsid w:val="0088355E"/>
    <w:rsid w:val="00895963"/>
    <w:rsid w:val="008A0177"/>
    <w:rsid w:val="008A413E"/>
    <w:rsid w:val="008A7A3E"/>
    <w:rsid w:val="008C642C"/>
    <w:rsid w:val="008D0A91"/>
    <w:rsid w:val="008D0E4A"/>
    <w:rsid w:val="008D2A6A"/>
    <w:rsid w:val="008D52FB"/>
    <w:rsid w:val="008D58EC"/>
    <w:rsid w:val="008E6EBC"/>
    <w:rsid w:val="008E74F7"/>
    <w:rsid w:val="008F239E"/>
    <w:rsid w:val="008F7754"/>
    <w:rsid w:val="0090117D"/>
    <w:rsid w:val="009055DD"/>
    <w:rsid w:val="00906EFB"/>
    <w:rsid w:val="009114D8"/>
    <w:rsid w:val="009149A4"/>
    <w:rsid w:val="00917AEB"/>
    <w:rsid w:val="0092022A"/>
    <w:rsid w:val="009212DD"/>
    <w:rsid w:val="00921AB9"/>
    <w:rsid w:val="00927B12"/>
    <w:rsid w:val="009301B8"/>
    <w:rsid w:val="00931B99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2CB"/>
    <w:rsid w:val="009625B1"/>
    <w:rsid w:val="00966F67"/>
    <w:rsid w:val="009734E8"/>
    <w:rsid w:val="009809C5"/>
    <w:rsid w:val="00982E9C"/>
    <w:rsid w:val="00985868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5093"/>
    <w:rsid w:val="009B6200"/>
    <w:rsid w:val="009B671E"/>
    <w:rsid w:val="009C041E"/>
    <w:rsid w:val="009C2062"/>
    <w:rsid w:val="009C7B9A"/>
    <w:rsid w:val="009D21B9"/>
    <w:rsid w:val="009E4241"/>
    <w:rsid w:val="009E7BDA"/>
    <w:rsid w:val="009F0554"/>
    <w:rsid w:val="009F1CDE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233"/>
    <w:rsid w:val="00A40760"/>
    <w:rsid w:val="00A4233A"/>
    <w:rsid w:val="00A43E0B"/>
    <w:rsid w:val="00A44EFB"/>
    <w:rsid w:val="00A5213D"/>
    <w:rsid w:val="00A5222C"/>
    <w:rsid w:val="00A60320"/>
    <w:rsid w:val="00A64D8E"/>
    <w:rsid w:val="00A72FC5"/>
    <w:rsid w:val="00A730E3"/>
    <w:rsid w:val="00A77CF6"/>
    <w:rsid w:val="00A830D8"/>
    <w:rsid w:val="00A84BA8"/>
    <w:rsid w:val="00A84C50"/>
    <w:rsid w:val="00A91283"/>
    <w:rsid w:val="00AA132F"/>
    <w:rsid w:val="00AA2454"/>
    <w:rsid w:val="00AA5A26"/>
    <w:rsid w:val="00AB3338"/>
    <w:rsid w:val="00AC16C3"/>
    <w:rsid w:val="00AC597A"/>
    <w:rsid w:val="00AC5EF4"/>
    <w:rsid w:val="00AC63FC"/>
    <w:rsid w:val="00AC7826"/>
    <w:rsid w:val="00AD368F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1445"/>
    <w:rsid w:val="00B025DC"/>
    <w:rsid w:val="00B0394A"/>
    <w:rsid w:val="00B03E54"/>
    <w:rsid w:val="00B04340"/>
    <w:rsid w:val="00B07A3B"/>
    <w:rsid w:val="00B13941"/>
    <w:rsid w:val="00B158E1"/>
    <w:rsid w:val="00B17A73"/>
    <w:rsid w:val="00B26956"/>
    <w:rsid w:val="00B33E59"/>
    <w:rsid w:val="00B340A8"/>
    <w:rsid w:val="00B3428E"/>
    <w:rsid w:val="00B36993"/>
    <w:rsid w:val="00B4097B"/>
    <w:rsid w:val="00B40E12"/>
    <w:rsid w:val="00B435B8"/>
    <w:rsid w:val="00B4499C"/>
    <w:rsid w:val="00B5116D"/>
    <w:rsid w:val="00B5162B"/>
    <w:rsid w:val="00B54378"/>
    <w:rsid w:val="00B60E0A"/>
    <w:rsid w:val="00B6201D"/>
    <w:rsid w:val="00B6469D"/>
    <w:rsid w:val="00B653B7"/>
    <w:rsid w:val="00B66A14"/>
    <w:rsid w:val="00B7250F"/>
    <w:rsid w:val="00B807E5"/>
    <w:rsid w:val="00B847A0"/>
    <w:rsid w:val="00B87BC5"/>
    <w:rsid w:val="00B914E6"/>
    <w:rsid w:val="00BA0371"/>
    <w:rsid w:val="00BA2EF5"/>
    <w:rsid w:val="00BC3F28"/>
    <w:rsid w:val="00BC6DA7"/>
    <w:rsid w:val="00BD1D23"/>
    <w:rsid w:val="00BD4346"/>
    <w:rsid w:val="00BE051D"/>
    <w:rsid w:val="00BE05B2"/>
    <w:rsid w:val="00BE756D"/>
    <w:rsid w:val="00BF2674"/>
    <w:rsid w:val="00BF2B34"/>
    <w:rsid w:val="00BF3754"/>
    <w:rsid w:val="00C00F3F"/>
    <w:rsid w:val="00C033AE"/>
    <w:rsid w:val="00C035C7"/>
    <w:rsid w:val="00C0441C"/>
    <w:rsid w:val="00C058AE"/>
    <w:rsid w:val="00C07F78"/>
    <w:rsid w:val="00C12062"/>
    <w:rsid w:val="00C170EA"/>
    <w:rsid w:val="00C2620F"/>
    <w:rsid w:val="00C3115D"/>
    <w:rsid w:val="00C34F4C"/>
    <w:rsid w:val="00C428F1"/>
    <w:rsid w:val="00C602B2"/>
    <w:rsid w:val="00C63FCE"/>
    <w:rsid w:val="00C70C90"/>
    <w:rsid w:val="00C7374B"/>
    <w:rsid w:val="00C764B5"/>
    <w:rsid w:val="00C766A8"/>
    <w:rsid w:val="00C80176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A2C"/>
    <w:rsid w:val="00CD515D"/>
    <w:rsid w:val="00CD63B8"/>
    <w:rsid w:val="00CD7F92"/>
    <w:rsid w:val="00CE0665"/>
    <w:rsid w:val="00CE0FFD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42DB"/>
    <w:rsid w:val="00D150D8"/>
    <w:rsid w:val="00D27B0B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AD9"/>
    <w:rsid w:val="00D87F73"/>
    <w:rsid w:val="00D90A45"/>
    <w:rsid w:val="00D95C4C"/>
    <w:rsid w:val="00DA117F"/>
    <w:rsid w:val="00DA17FB"/>
    <w:rsid w:val="00DB16A4"/>
    <w:rsid w:val="00DB3580"/>
    <w:rsid w:val="00DB5186"/>
    <w:rsid w:val="00DB7EBA"/>
    <w:rsid w:val="00DC058D"/>
    <w:rsid w:val="00DC1E10"/>
    <w:rsid w:val="00DC2504"/>
    <w:rsid w:val="00DC311D"/>
    <w:rsid w:val="00DC4A9F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137E6"/>
    <w:rsid w:val="00E16701"/>
    <w:rsid w:val="00E24673"/>
    <w:rsid w:val="00E24898"/>
    <w:rsid w:val="00E268CF"/>
    <w:rsid w:val="00E27EF5"/>
    <w:rsid w:val="00E355EE"/>
    <w:rsid w:val="00E35FB3"/>
    <w:rsid w:val="00E44C46"/>
    <w:rsid w:val="00E54F1E"/>
    <w:rsid w:val="00E55496"/>
    <w:rsid w:val="00E65758"/>
    <w:rsid w:val="00E662CA"/>
    <w:rsid w:val="00E74C90"/>
    <w:rsid w:val="00E8076C"/>
    <w:rsid w:val="00E86E4B"/>
    <w:rsid w:val="00E87DA4"/>
    <w:rsid w:val="00E90D55"/>
    <w:rsid w:val="00EA15F6"/>
    <w:rsid w:val="00EA20E5"/>
    <w:rsid w:val="00EA2756"/>
    <w:rsid w:val="00EA341C"/>
    <w:rsid w:val="00EA3982"/>
    <w:rsid w:val="00EA4B94"/>
    <w:rsid w:val="00EA5827"/>
    <w:rsid w:val="00EA60D4"/>
    <w:rsid w:val="00EA61DA"/>
    <w:rsid w:val="00EC098C"/>
    <w:rsid w:val="00EC1209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F4E2B"/>
    <w:rsid w:val="00F01587"/>
    <w:rsid w:val="00F0293A"/>
    <w:rsid w:val="00F045D1"/>
    <w:rsid w:val="00F04E9E"/>
    <w:rsid w:val="00F10CF8"/>
    <w:rsid w:val="00F10FAD"/>
    <w:rsid w:val="00F146E3"/>
    <w:rsid w:val="00F153F4"/>
    <w:rsid w:val="00F22F5E"/>
    <w:rsid w:val="00F25AB6"/>
    <w:rsid w:val="00F3061E"/>
    <w:rsid w:val="00F35094"/>
    <w:rsid w:val="00F37117"/>
    <w:rsid w:val="00F4412A"/>
    <w:rsid w:val="00F53130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5F29"/>
    <w:rsid w:val="00F96A07"/>
    <w:rsid w:val="00FA15ED"/>
    <w:rsid w:val="00FA1A9D"/>
    <w:rsid w:val="00FA532D"/>
    <w:rsid w:val="00FA7A79"/>
    <w:rsid w:val="00FA7D51"/>
    <w:rsid w:val="00FB4F2A"/>
    <w:rsid w:val="00FC09BF"/>
    <w:rsid w:val="00FC5752"/>
    <w:rsid w:val="00FC794B"/>
    <w:rsid w:val="00FD00B1"/>
    <w:rsid w:val="00FD1497"/>
    <w:rsid w:val="00FD5FB9"/>
    <w:rsid w:val="00FE059A"/>
    <w:rsid w:val="00FE0C6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76262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7626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7626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626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626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626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243DF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6469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22490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54238C" w:rsidP="0054238C">
          <w:pPr>
            <w:pStyle w:val="BA64A02CAC3F764D974B102CCBE080C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54238C" w:rsidP="0054238C">
          <w:pPr>
            <w:pStyle w:val="E8A37383A177F94A9426E4124A0D1F6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54238C" w:rsidP="0054238C">
          <w:pPr>
            <w:pStyle w:val="C58687ABA6B85E46980DA5895C64F3E3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54238C" w:rsidP="0054238C">
          <w:pPr>
            <w:pStyle w:val="BB048746D6BD81428909D024E42FBF3F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54238C" w:rsidP="0054238C">
          <w:pPr>
            <w:pStyle w:val="337E7D2A29BC2847BE253001CC37ACE9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54238C" w:rsidP="0054238C">
          <w:pPr>
            <w:pStyle w:val="B9348AD095AC81449C592C2F0F676CB0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54238C" w:rsidP="0054238C">
          <w:pPr>
            <w:pStyle w:val="FA3B8336382D449FA0A5B8AA3E36D9A2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54238C" w:rsidP="0054238C">
          <w:pPr>
            <w:pStyle w:val="88FE67F0035D4E5B89056B72FD6616C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54238C" w:rsidP="0054238C">
          <w:pPr>
            <w:pStyle w:val="174FF9DDB326436CBBF209A4E846C45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0AC51D83DE7E41B8A481D5113DFCE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BF4F7-102D-4554-9923-B580036B5EAA}"/>
      </w:docPartPr>
      <w:docPartBody>
        <w:p w:rsidR="00BD547D" w:rsidRDefault="00287B01" w:rsidP="00287B01">
          <w:pPr>
            <w:pStyle w:val="0AC51D83DE7E41B8A481D5113DFCEA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D24863D98E94C73A04930CB5068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0BB56-365B-4D22-9768-6288F8D2F842}"/>
      </w:docPartPr>
      <w:docPartBody>
        <w:p w:rsidR="00BD547D" w:rsidRDefault="00287B01" w:rsidP="00287B01">
          <w:pPr>
            <w:pStyle w:val="CD24863D98E94C73A04930CB50682B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60A71F5310A4FC4BBA75BE5DFA3D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7A70-603A-41CE-A27B-A625C00FAC83}"/>
      </w:docPartPr>
      <w:docPartBody>
        <w:p w:rsidR="00BD547D" w:rsidRDefault="00287B01" w:rsidP="00287B01">
          <w:pPr>
            <w:pStyle w:val="160A71F5310A4FC4BBA75BE5DFA3D2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EA64C3F3E0946DB97E553C8992FD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4E7B-323B-4F8C-A324-867FB0FD3618}"/>
      </w:docPartPr>
      <w:docPartBody>
        <w:p w:rsidR="00BD547D" w:rsidRDefault="00287B01" w:rsidP="00287B01">
          <w:pPr>
            <w:pStyle w:val="AEA64C3F3E0946DB97E553C8992FD5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36B69"/>
    <w:rsid w:val="00176D63"/>
    <w:rsid w:val="00186680"/>
    <w:rsid w:val="001B439B"/>
    <w:rsid w:val="001C6211"/>
    <w:rsid w:val="001F6C86"/>
    <w:rsid w:val="002452FD"/>
    <w:rsid w:val="002470A6"/>
    <w:rsid w:val="00251E04"/>
    <w:rsid w:val="00257C3C"/>
    <w:rsid w:val="0027616B"/>
    <w:rsid w:val="00287B01"/>
    <w:rsid w:val="002F0C1D"/>
    <w:rsid w:val="002F6418"/>
    <w:rsid w:val="002F76E2"/>
    <w:rsid w:val="00344E88"/>
    <w:rsid w:val="00356726"/>
    <w:rsid w:val="003C4629"/>
    <w:rsid w:val="003D5DD0"/>
    <w:rsid w:val="003E657A"/>
    <w:rsid w:val="003F25B4"/>
    <w:rsid w:val="004232DB"/>
    <w:rsid w:val="0045037E"/>
    <w:rsid w:val="004927D6"/>
    <w:rsid w:val="004A526F"/>
    <w:rsid w:val="004C6401"/>
    <w:rsid w:val="0051075A"/>
    <w:rsid w:val="00510F54"/>
    <w:rsid w:val="0054238C"/>
    <w:rsid w:val="00542F31"/>
    <w:rsid w:val="00565A22"/>
    <w:rsid w:val="005950B3"/>
    <w:rsid w:val="005B24C0"/>
    <w:rsid w:val="005D74F3"/>
    <w:rsid w:val="00606E77"/>
    <w:rsid w:val="00627CAF"/>
    <w:rsid w:val="00691751"/>
    <w:rsid w:val="006A568E"/>
    <w:rsid w:val="006A7088"/>
    <w:rsid w:val="006B2B83"/>
    <w:rsid w:val="006E2165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E4693"/>
    <w:rsid w:val="008F498E"/>
    <w:rsid w:val="009333F9"/>
    <w:rsid w:val="00937B16"/>
    <w:rsid w:val="00952B8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B04933"/>
    <w:rsid w:val="00B1083B"/>
    <w:rsid w:val="00B4097B"/>
    <w:rsid w:val="00BA0371"/>
    <w:rsid w:val="00BA79A4"/>
    <w:rsid w:val="00BB3236"/>
    <w:rsid w:val="00BC07A2"/>
    <w:rsid w:val="00BD547D"/>
    <w:rsid w:val="00BE41A6"/>
    <w:rsid w:val="00BE7565"/>
    <w:rsid w:val="00C26F24"/>
    <w:rsid w:val="00C30852"/>
    <w:rsid w:val="00C52B21"/>
    <w:rsid w:val="00CB5D71"/>
    <w:rsid w:val="00CB754D"/>
    <w:rsid w:val="00CE0665"/>
    <w:rsid w:val="00CE402E"/>
    <w:rsid w:val="00D42EDE"/>
    <w:rsid w:val="00D75ED4"/>
    <w:rsid w:val="00DA10A3"/>
    <w:rsid w:val="00DA55E8"/>
    <w:rsid w:val="00DF7A5A"/>
    <w:rsid w:val="00E2725C"/>
    <w:rsid w:val="00E36A89"/>
    <w:rsid w:val="00E54F1E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2</Pages>
  <Words>2985</Words>
  <Characters>17017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Nilesh Kolhe</cp:lastModifiedBy>
  <cp:revision>261</cp:revision>
  <dcterms:created xsi:type="dcterms:W3CDTF">2023-01-18T19:06:00Z</dcterms:created>
  <dcterms:modified xsi:type="dcterms:W3CDTF">2025-01-0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